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004379" w14:textId="7D42D9E3" w:rsidR="00500A82" w:rsidRDefault="00276491">
      <w:r>
        <w:softHyphen/>
      </w:r>
      <w:r>
        <w:softHyphen/>
      </w:r>
      <w:r w:rsidR="00525C27">
        <w:br/>
      </w:r>
    </w:p>
    <w:p w14:paraId="28295B6A" w14:textId="0318EE45" w:rsidR="00B45DA0" w:rsidRDefault="00222FA3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F0E5982" wp14:editId="6E798D0D">
            <wp:simplePos x="0" y="0"/>
            <wp:positionH relativeFrom="column">
              <wp:posOffset>4203700</wp:posOffset>
            </wp:positionH>
            <wp:positionV relativeFrom="paragraph">
              <wp:posOffset>2169160</wp:posOffset>
            </wp:positionV>
            <wp:extent cx="2438400" cy="2438400"/>
            <wp:effectExtent l="25400" t="25400" r="25400" b="254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00ACD7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5CA8">
        <w:rPr>
          <w:noProof/>
        </w:rPr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329EC8C6" wp14:editId="73147BC8">
                <wp:simplePos x="0" y="0"/>
                <wp:positionH relativeFrom="column">
                  <wp:posOffset>4612005</wp:posOffset>
                </wp:positionH>
                <wp:positionV relativeFrom="paragraph">
                  <wp:posOffset>1050290</wp:posOffset>
                </wp:positionV>
                <wp:extent cx="2343150" cy="930275"/>
                <wp:effectExtent l="0" t="0" r="0" b="9525"/>
                <wp:wrapThrough wrapText="bothSides">
                  <wp:wrapPolygon edited="0">
                    <wp:start x="234" y="0"/>
                    <wp:lineTo x="234" y="21231"/>
                    <wp:lineTo x="21073" y="21231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93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C1E131" w14:textId="77E07831" w:rsidR="00CB5962" w:rsidRPr="00C35CA8" w:rsidRDefault="00C35CA8" w:rsidP="00036C8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ove Quickly and Safely</w:t>
                            </w:r>
                          </w:p>
                          <w:p w14:paraId="3BEE4ED9" w14:textId="2CBF6A83" w:rsidR="00C35CA8" w:rsidRPr="00C35CA8" w:rsidRDefault="00C35CA8" w:rsidP="00C35CA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Hand </w:t>
                            </w:r>
                            <w:r w:rsidR="0011684B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Off the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ups (Don’t Toss Them)</w:t>
                            </w:r>
                          </w:p>
                          <w:p w14:paraId="1F790F2F" w14:textId="024843D6" w:rsidR="00C35CA8" w:rsidRDefault="00C35CA8" w:rsidP="00C35CA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Control the Wa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29EC8C6" id="_x0000_t202" coordsize="21600,21600" o:spt="202" path="m,l,21600r21600,l21600,xe">
                <v:stroke joinstyle="miter"/>
                <v:path gradientshapeok="t" o:connecttype="rect"/>
              </v:shapetype>
              <v:shape id="Text Box 233" o:spid="_x0000_s1026" type="#_x0000_t202" style="position:absolute;margin-left:363.15pt;margin-top:82.7pt;width:184.5pt;height:73.25pt;z-index:25154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KZzrAIAAKcFAAAOAAAAZHJzL2Uyb0RvYy54bWysVN1P2zAQf5+0/8Hye8lHU6ARKQpFnSYh&#10;QIOJZ9exaTTH9my3SYf2v+/sJKVje2HaS3K++/l897uPi8uuEWjHjK2VLHByEmPEJFVVLZ8L/PVx&#10;NTnHyDoiKyKUZAXeM4svFx8/XLQ6Z6naKFExg8CJtHmrC7xxTudRZOmGNcSeKM0kGLkyDXFwNM9R&#10;ZUgL3hsRpXF8GrXKVNooyqwF7XVvxIvgn3NG3R3nljkkCgyxufA14bv232hxQfJnQ/SmpkMY5B+i&#10;aEgt4dGDq2viCNqa+g9XTU2Nsoq7E6qaSHFeUxZygGyS+E02DxuiWcgFyLH6QJP9f27p7e7eoLoq&#10;cDqdYiRJA0V6ZJ1DV6pDXgcMtdrmAHzQAHUdGKDSo96C0ifecdP4P6SEwA5c7w/8encUlOk0myYz&#10;MFGwzadxejbzbqLX29pY94mpBnmhwAbqF2gluxvreugI8Y9JtaqFCDUU8jcF+Ow1LDRBf5vkEAmI&#10;HuljCgV6Wc7O0vJsNp+clrNkkiXx+aQs43RyvSrjMs5Wy3l29XOIc7wfeUr61IPk9oJ5r0J+YRzo&#10;DAx4RWhkthQG7Qi0IKGUSRfICxEC2qM4ZPGeiwM+5BHye8/lnpHxZSXd4XJTS2UC32/Crr6NIfMe&#10;D0U7ytuLrlt3Q6usVbWHTjGqnzar6aqGct4Q6+6JgfGCDoCV4e7gw4VqC6wGCaONMj/+pvd46Hqw&#10;YtTCuBbYft8SwzASnyXMwzzJMj/f4ZBBReFgji3rY4vcNksF5UhgOWkaRI93YhS5Uc0TbJbSvwom&#10;Iim8XWA3ikvXLxHYTJSVZQDBRGvibuSDpt61r45v1sfuiRg9dLSDDrpV42CT/E1j91h/U6py6xSv&#10;Q9d7gntWB+JhG4S5GTaXXzfH54B63a+LXwAAAP//AwBQSwMEFAAGAAgAAAAhAAvNU6vfAAAADAEA&#10;AA8AAABkcnMvZG93bnJldi54bWxMj01PwzAMhu9I/IfISNxY0m0ttDSdEIgraOND4pY1XlvROFWT&#10;reXf453gaL+PXj8uN7PrxQnH0HnSkCwUCKTa244aDe9vzzd3IEI0ZE3vCTX8YIBNdXlRmsL6ibZ4&#10;2sVGcAmFwmhoYxwKKUPdojNh4Qckzg5+dCbyODbSjmbictfLpVKZdKYjvtCaAR9brL93R6fh4+Xw&#10;9blWr82TS4fJz0qSy6XW11fzwz2IiHP8g+Gsz+pQsdPeH8kG0Wu4XWYrRjnI0jWIM6HylFd7Dask&#10;yUFWpfz/RPULAAD//wMAUEsBAi0AFAAGAAgAAAAhALaDOJL+AAAA4QEAABMAAAAAAAAAAAAAAAAA&#10;AAAAAFtDb250ZW50X1R5cGVzXS54bWxQSwECLQAUAAYACAAAACEAOP0h/9YAAACUAQAACwAAAAAA&#10;AAAAAAAAAAAvAQAAX3JlbHMvLnJlbHNQSwECLQAUAAYACAAAACEAV5Cmc6wCAACnBQAADgAAAAAA&#10;AAAAAAAAAAAuAgAAZHJzL2Uyb0RvYy54bWxQSwECLQAUAAYACAAAACEAC81Tq98AAAAMAQAADwAA&#10;AAAAAAAAAAAAAAAGBQAAZHJzL2Rvd25yZXYueG1sUEsFBgAAAAAEAAQA8wAAABIGAAAAAA==&#10;" filled="f" stroked="f">
                <v:textbox>
                  <w:txbxContent>
                    <w:p w14:paraId="75C1E131" w14:textId="77E07831" w:rsidR="00CB5962" w:rsidRPr="00C35CA8" w:rsidRDefault="00C35CA8" w:rsidP="00036C82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Move Quickly and Safely</w:t>
                      </w:r>
                    </w:p>
                    <w:p w14:paraId="3BEE4ED9" w14:textId="2CBF6A83" w:rsidR="00C35CA8" w:rsidRPr="00C35CA8" w:rsidRDefault="00C35CA8" w:rsidP="00C35CA8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Hand </w:t>
                      </w:r>
                      <w:r w:rsidR="0011684B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Off the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ups (Don’t Toss Them)</w:t>
                      </w:r>
                    </w:p>
                    <w:p w14:paraId="1F790F2F" w14:textId="024843D6" w:rsidR="00C35CA8" w:rsidRDefault="00C35CA8" w:rsidP="00C35CA8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Control the Wate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35CA8">
        <w:rPr>
          <w:noProof/>
        </w:rPr>
        <mc:AlternateContent>
          <mc:Choice Requires="wps">
            <w:drawing>
              <wp:anchor distT="0" distB="0" distL="114300" distR="114300" simplePos="0" relativeHeight="251548672" behindDoc="0" locked="0" layoutInCell="1" allowOverlap="1" wp14:anchorId="5CDC964A" wp14:editId="3DBC10A7">
                <wp:simplePos x="0" y="0"/>
                <wp:positionH relativeFrom="column">
                  <wp:posOffset>309245</wp:posOffset>
                </wp:positionH>
                <wp:positionV relativeFrom="paragraph">
                  <wp:posOffset>2556510</wp:posOffset>
                </wp:positionV>
                <wp:extent cx="3742055" cy="2395855"/>
                <wp:effectExtent l="0" t="0" r="0" b="0"/>
                <wp:wrapThrough wrapText="bothSides">
                  <wp:wrapPolygon edited="0">
                    <wp:start x="147" y="0"/>
                    <wp:lineTo x="147" y="21297"/>
                    <wp:lineTo x="21259" y="21297"/>
                    <wp:lineTo x="21259" y="0"/>
                    <wp:lineTo x="147" y="0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2055" cy="2395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40AA19F7" w14:textId="5ED1BFD4" w:rsidR="00036C82" w:rsidRDefault="00C35CA8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6 buckets</w:t>
                            </w:r>
                          </w:p>
                          <w:p w14:paraId="4ED6B3F3" w14:textId="1DC25EFA" w:rsidR="00C35CA8" w:rsidRDefault="00C35CA8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6 large plastic cups</w:t>
                            </w:r>
                          </w:p>
                          <w:p w14:paraId="0790BE38" w14:textId="7093F1D2" w:rsidR="00CB5962" w:rsidRDefault="00C35CA8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1 or 2 large containers </w:t>
                            </w:r>
                            <w:r w:rsidR="0011684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filled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ith enough water to fill 6 buckets</w:t>
                            </w:r>
                          </w:p>
                          <w:p w14:paraId="230DE8BF" w14:textId="2E8F69B3" w:rsidR="00CB5962" w:rsidRDefault="00C35CA8" w:rsidP="00C104B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6 rubber ducks</w:t>
                            </w:r>
                          </w:p>
                          <w:p w14:paraId="5B46696C" w14:textId="77777777" w:rsidR="00CF7831" w:rsidRPr="00F13CB6" w:rsidRDefault="00CF7831" w:rsidP="00F13CB6">
                            <w:pPr>
                              <w:pStyle w:val="ListParagraph"/>
                              <w:ind w:left="360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58612884" w14:textId="279C6CF6" w:rsidR="00CB5962" w:rsidRPr="00CB5962" w:rsidRDefault="00C35CA8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reate starting lines using </w:t>
                            </w:r>
                            <w:r w:rsidR="0011684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buckets</w:t>
                            </w:r>
                            <w:r w:rsidR="0011684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th 1 rubber duck in the bottom of each bucket.</w:t>
                            </w:r>
                          </w:p>
                          <w:p w14:paraId="31A6E8CC" w14:textId="561A0E3A" w:rsidR="00CB5962" w:rsidRPr="00CB5962" w:rsidRDefault="00C35CA8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large containers of water a reasonable distance from the buckets.</w:t>
                            </w:r>
                          </w:p>
                          <w:p w14:paraId="7A526721" w14:textId="370CCEA4" w:rsidR="00036C82" w:rsidRPr="00CB5962" w:rsidRDefault="00C35CA8" w:rsidP="00CB59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reate teams of 2</w:t>
                            </w:r>
                            <w:r w:rsidR="0011684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 players, each team at a bucket with a large plastic cu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DC964A" id="_x0000_t202" coordsize="21600,21600" o:spt="202" path="m0,0l0,21600,21600,21600,21600,0xe">
                <v:stroke joinstyle="miter"/>
                <v:path gradientshapeok="t" o:connecttype="rect"/>
              </v:shapetype>
              <v:shape id="Text Box 234" o:spid="_x0000_s1027" type="#_x0000_t202" style="position:absolute;margin-left:24.35pt;margin-top:201.3pt;width:294.65pt;height:188.65pt;z-index:2515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7QHQudYCAAAcBgAADgAAAGRycy9lMm9Eb2MueG1srFRNb9swDL0P2H8QdE9tp07bGHUKN0WGAcVa&#10;rB16VmQpMaavSUribNh/HyXbadrtsA672BRJUeR7JC+vWinQllnXaFXi7CTFiCmq60atSvzlcTG6&#10;wMh5omoitGIl3jOHr2bv313uTMHGeq1FzSyCIMoVO1PitfemSBJH10wSd6INU2Dk2kri4WhXSW3J&#10;DqJLkYzT9CzZaVsbqylzDrQ3nRHPYnzOGfV3nDvmkSgx5Obj18bvMnyT2SUpVpaYdUP7NMg/ZCFJ&#10;o+DRQ6gb4gna2Oa3ULKhVjvN/QnVMtGcN5TFGqCaLH1VzcOaGBZrAXCcOcDk/l9Y+ml7b1FTl3h8&#10;mmOkiASSHlnr0bVuUdABQjvjCnB8MODqWzAA04PegTIU3nIrwx9KQmAHrPcHfEM4CsrT83ycTiYY&#10;UbCNT6eTCzhA/OT5urHOf2BaoiCU2AKBEVeyvXW+cx1cwmtKLxohIolCvVBAzE7DYhd0t0kBqYAY&#10;PENSkaEf88n5uDqfTEdn1SQb5Vl6MaqqdDy6WVRpleaL+TS//glZSJLlxQ56xUCnBYwAiYUgq56X&#10;YP47YiShL9o4y5LYQF19EDhCMqSaBPg7mKPk94KFAoT6zDhQF9EOijg0bC4s2hJod0IpUz4SFcEA&#10;7+DFAbC3XOz9I2QRyrdc7sAfXtbKHy7LRmkbqX2Vdv11SJl3/gDGUd1B9O2yjT176MKlrvfQnFZ3&#10;A+4MXTTQQLfE+XtiYaKhH2FL+Tv4cKF3Jda9hNFa2+9/0gd/4BOsGAXWS+y+bYhlGImPCkZwmuV5&#10;WCnxkEMPwcEeW5bHFrWRcw2sZLAPDY1i8PdiELnV8gmWWRVeBRNRFN4uMfV2OMx9t7lgHVJWVdEN&#10;1ogh/lY9GBqCB5rCgDy2T8Safoo8tNInPWwTUrwaps433FS62njNmzhpAekO154BWEGxMft1GXbc&#10;8Tl6PS/12S8AAAD//wMAUEsDBBQABgAIAAAAIQDh94XN4AAAAAoBAAAPAAAAZHJzL2Rvd25yZXYu&#10;eG1sTI/BSsNAEIbvgu+wTMGL2I1VkjTNpohQkGIPVh9gkt1mQ7OzIbtN49s7nvQ0DPPxz/eX29n1&#10;YjJj6DwpeFwmIAw1XnfUKvj63D3kIEJE0th7Mgq+TYBtdXtTYqH9lT7MdIyt4BAKBSqwMQ6FlKGx&#10;xmFY+sEQ305+dBh5HVupR7xyuOvlKklS6bAj/mBxMK/WNOfjxSm4t0NyeD+91TudNva8D5i5aa/U&#10;3WJ+2YCIZo5/MPzqszpU7FT7C+kgegXPecYkz2SVgmAgfcq5XK0gy9ZrkFUp/1eofgAAAP//AwBQ&#10;SwECLQAUAAYACAAAACEA5JnDwPsAAADhAQAAEwAAAAAAAAAAAAAAAAAAAAAAW0NvbnRlbnRfVHlw&#10;ZXNdLnhtbFBLAQItABQABgAIAAAAIQAjsmrh1wAAAJQBAAALAAAAAAAAAAAAAAAAACwBAABfcmVs&#10;cy8ucmVsc1BLAQItABQABgAIAAAAIQDtAdC51gIAABwGAAAOAAAAAAAAAAAAAAAAACwCAABkcnMv&#10;ZTJvRG9jLnhtbFBLAQItABQABgAIAAAAIQDh94XN4AAAAAoBAAAPAAAAAAAAAAAAAAAAAC4FAABk&#10;cnMvZG93bnJldi54bWxQSwUGAAAAAAQABADzAAAAOwYAAAAA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40AA19F7" w14:textId="5ED1BFD4" w:rsidR="00036C82" w:rsidRDefault="00C35CA8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6 buckets</w:t>
                      </w:r>
                    </w:p>
                    <w:p w14:paraId="4ED6B3F3" w14:textId="1DC25EFA" w:rsidR="00C35CA8" w:rsidRDefault="00C35CA8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6 large plastic cups</w:t>
                      </w:r>
                    </w:p>
                    <w:p w14:paraId="0790BE38" w14:textId="7093F1D2" w:rsidR="00CB5962" w:rsidRDefault="00C35CA8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1 or 2 large containers </w:t>
                      </w:r>
                      <w:r w:rsidR="0011684B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filled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ith enough water to fill 6 buckets</w:t>
                      </w:r>
                    </w:p>
                    <w:p w14:paraId="230DE8BF" w14:textId="2E8F69B3" w:rsidR="00CB5962" w:rsidRDefault="00C35CA8" w:rsidP="00C104B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6 rubber ducks</w:t>
                      </w:r>
                    </w:p>
                    <w:p w14:paraId="5B46696C" w14:textId="77777777" w:rsidR="00CF7831" w:rsidRPr="00F13CB6" w:rsidRDefault="00CF7831" w:rsidP="00F13CB6">
                      <w:pPr>
                        <w:pStyle w:val="ListParagraph"/>
                        <w:ind w:left="360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58612884" w14:textId="279C6CF6" w:rsidR="00CB5962" w:rsidRPr="00CB5962" w:rsidRDefault="00C35CA8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reate starting lines using </w:t>
                      </w:r>
                      <w:r w:rsidR="0011684B">
                        <w:rPr>
                          <w:rFonts w:ascii="Arial" w:hAnsi="Arial"/>
                          <w:sz w:val="22"/>
                          <w:szCs w:val="22"/>
                        </w:rPr>
                        <w:t>th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buckets</w:t>
                      </w:r>
                      <w:r w:rsidR="0011684B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th 1 rubber duck in the bottom of each bucket.</w:t>
                      </w:r>
                    </w:p>
                    <w:p w14:paraId="31A6E8CC" w14:textId="561A0E3A" w:rsidR="00CB5962" w:rsidRPr="00CB5962" w:rsidRDefault="00C35CA8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lace large containers of water a reasonable distance from the buckets.</w:t>
                      </w:r>
                    </w:p>
                    <w:p w14:paraId="7A526721" w14:textId="370CCEA4" w:rsidR="00036C82" w:rsidRPr="00CB5962" w:rsidRDefault="00C35CA8" w:rsidP="00CB59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Create teams of 2</w:t>
                      </w:r>
                      <w:r w:rsidR="0011684B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4 players, each team at a bucket with a large plastic cup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546624" behindDoc="0" locked="0" layoutInCell="1" allowOverlap="1" wp14:anchorId="09702FEF" wp14:editId="3FC12B2C">
                <wp:simplePos x="0" y="0"/>
                <wp:positionH relativeFrom="column">
                  <wp:posOffset>281940</wp:posOffset>
                </wp:positionH>
                <wp:positionV relativeFrom="paragraph">
                  <wp:posOffset>1050290</wp:posOffset>
                </wp:positionV>
                <wp:extent cx="4138930" cy="930275"/>
                <wp:effectExtent l="0" t="0" r="0" b="9525"/>
                <wp:wrapThrough wrapText="bothSides">
                  <wp:wrapPolygon edited="0">
                    <wp:start x="133" y="0"/>
                    <wp:lineTo x="133" y="21231"/>
                    <wp:lineTo x="21342" y="21231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93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0E9E5EFA" w:rsidR="00FC3380" w:rsidRPr="00FC3380" w:rsidRDefault="00FC3380" w:rsidP="00AC0D2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="00C35CA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 will recognize and adhere to the rules and etiquette of the Rubber Duck Rela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9702FEF" id="Text Box 232" o:spid="_x0000_s1028" type="#_x0000_t202" style="position:absolute;margin-left:22.2pt;margin-top:82.7pt;width:325.9pt;height:73.25pt;z-index:25154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B6hrQIAAK4FAAAOAAAAZHJzL2Uyb0RvYy54bWysVEtv2zAMvg/YfxB0T/2o0zZBncJNkWFA&#10;sRZrh54VWWqM2aImKbGzYf99lGynWbdLh11sivxEkR8fl1ddU5OdMLYCldPkJKZEKA5lpZ5z+uVx&#10;NbmgxDqmSlaDEjndC0uvFu/fXbZ6LlLYQF0KQ9CJsvNW53TjnJ5HkeUb0TB7AlooNEowDXN4NM9R&#10;aViL3ps6SuP4LGrBlNoAF9ai9qY30kXwL6Xg7k5KKxypc4qxufA14bv232hxyebPhulNxYcw2D9E&#10;0bBK4aMHVzfMMbI11R+umoobsCDdCYcmAikrLkIOmE0Sv8rmYcO0CLkgOVYfaLL/zy3/tLs3pCpz&#10;mp6mlCjWYJEeRefINXTE65ChVts5Ah80Ql2HBqz0qLeo9Il30jT+jykRtCPX+wO/3h1HZZacXsxO&#10;0cTRhkJ6PvVuopfb2lj3QUBDvJBTg/ULtLLdrXU9dIT4xxSsqroONazVbwr02WtEaIL+NptjJCh6&#10;pI8pFOjHcnqeFufT2eSsmCaTLIkvJkURp5ObVREXcbZazrLrn0Oc4/3IU9KnHiS3r4X3WqvPQiKd&#10;gQGvCI0slrUhO4YtyDgXygXyQoSI9iiJWbzl4oAPeYT83nK5Z2R8GZQ7XG4qBSbw/Srs8usYsuzx&#10;WLSjvL3ounXX99HYGWso99gwBvqhs5qvKqzqLbPunhmcMmwE3BzuDj+yhjanMEiUbMB8/5ve47H5&#10;0UpJi1ObU/tty4ygpP6ocCxmSZb5MQ+HDAuLB3NsWR9b1LZZAlYlwR2leRA93tWjKA00T7hgCv8q&#10;mpji+HZO3SguXb9LcEFxURQBhIOtmbtVD5p7175Ivmcfuydm9NDYDhvpE4zzzeav+rvH+psKiq0D&#10;WYXm9zz3rA7841II4zMsML91js8B9bJmF78AAAD//wMAUEsDBBQABgAIAAAAIQAUJY8u3gAAAAoB&#10;AAAPAAAAZHJzL2Rvd25yZXYueG1sTI/LTsMwEEX3SP0Ha5DYUTsljUiIU1UgtlSUh8TOjadJRDyO&#10;YrcJf890Bbt5HN05U25m14szjqHzpCFZKhBItbcdNRre355v70GEaMia3hNq+MEAm2pxVZrC+ole&#10;8byPjeAQCoXR0MY4FFKGukVnwtIPSLw7+tGZyO3YSDuaicNdL1dKZdKZjvhCawZ8bLH+3p+cho+X&#10;49dnqnbNk1sPk5+VJJdLrW+u5+0DiIhz/IPhos/qULHTwZ/IBtFrSNOUSZ5nay4YyPJsBeKg4S5J&#10;cpBVKf+/UP0CAAD//wMAUEsBAi0AFAAGAAgAAAAhALaDOJL+AAAA4QEAABMAAAAAAAAAAAAAAAAA&#10;AAAAAFtDb250ZW50X1R5cGVzXS54bWxQSwECLQAUAAYACAAAACEAOP0h/9YAAACUAQAACwAAAAAA&#10;AAAAAAAAAAAvAQAAX3JlbHMvLnJlbHNQSwECLQAUAAYACAAAACEAaGgeoa0CAACuBQAADgAAAAAA&#10;AAAAAAAAAAAuAgAAZHJzL2Uyb0RvYy54bWxQSwECLQAUAAYACAAAACEAFCWPLt4AAAAKAQAADwAA&#10;AAAAAAAAAAAAAAAHBQAAZHJzL2Rvd25yZXYueG1sUEsFBgAAAAAEAAQA8wAAABIGAAAAAA==&#10;" filled="f" stroked="f">
                <v:textbox>
                  <w:txbxContent>
                    <w:p w14:paraId="34E85F29" w14:textId="0E9E5EFA" w:rsidR="00FC3380" w:rsidRPr="00FC3380" w:rsidRDefault="00FC3380" w:rsidP="00AC0D2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="00C35CA8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 will recognize and adhere to the rules and etiquette of the Rubber Duck Relay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763B37F0" wp14:editId="1F883FB3">
                <wp:simplePos x="0" y="0"/>
                <wp:positionH relativeFrom="column">
                  <wp:posOffset>281940</wp:posOffset>
                </wp:positionH>
                <wp:positionV relativeFrom="paragraph">
                  <wp:posOffset>4964056</wp:posOffset>
                </wp:positionV>
                <wp:extent cx="6858000" cy="2052955"/>
                <wp:effectExtent l="0" t="0" r="0" b="4445"/>
                <wp:wrapThrough wrapText="bothSides">
                  <wp:wrapPolygon edited="0">
                    <wp:start x="80" y="0"/>
                    <wp:lineTo x="80" y="21380"/>
                    <wp:lineTo x="21440" y="21380"/>
                    <wp:lineTo x="21440" y="0"/>
                    <wp:lineTo x="8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52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1B4EEE94" w14:textId="00EDA0B5" w:rsidR="00036C82" w:rsidRPr="00CB5962" w:rsidRDefault="00CF7831" w:rsidP="00CB596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activit</w:t>
                            </w:r>
                            <w:r w:rsidR="00036C8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y is the </w:t>
                            </w:r>
                            <w:r w:rsidR="00C35C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ubber Duck Relay. The object of the game is to be the first team whose rubber duck’s beak is lifted above the rim of your team’s bucket.</w:t>
                            </w:r>
                          </w:p>
                          <w:p w14:paraId="1C3A53E9" w14:textId="0160490A" w:rsidR="00CB5962" w:rsidRPr="00C35CA8" w:rsidRDefault="00CB5962" w:rsidP="00CB596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n the </w:t>
                            </w:r>
                            <w:r w:rsidR="00C35C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rt signal</w:t>
                            </w:r>
                            <w:r w:rsidR="0011684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 w:rsidR="00C35C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 </w:t>
                            </w:r>
                            <w:r w:rsidR="0011684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st</w:t>
                            </w:r>
                            <w:r w:rsidR="00C35C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layer in line will run to the water container, fill the cup, and then run back to pour the water in the</w:t>
                            </w:r>
                            <w:r w:rsidR="0011684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r</w:t>
                            </w:r>
                            <w:r w:rsidR="00C35C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eam</w:t>
                            </w:r>
                            <w:r w:rsidR="0011684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’s</w:t>
                            </w:r>
                            <w:r w:rsidR="00C35CA8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bucket.</w:t>
                            </w:r>
                          </w:p>
                          <w:p w14:paraId="2FB0F897" w14:textId="65DEC7D7" w:rsidR="00C35CA8" w:rsidRPr="00C35CA8" w:rsidRDefault="00C35CA8" w:rsidP="00CB596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s soon as the water is poured, pass the cup to the next player and repeat in relay</w:t>
                            </w:r>
                            <w:r w:rsidR="0011684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race format.</w:t>
                            </w:r>
                          </w:p>
                          <w:p w14:paraId="5809F82F" w14:textId="2EA580B0" w:rsidR="00C35CA8" w:rsidRDefault="00C35CA8" w:rsidP="00CB596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ere will be </w:t>
                            </w:r>
                            <w:r w:rsidR="0011684B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duck judge assigned to each team. As soon as the duck’s beak is clearly above the rim of the bucket, the judge will yell, “STOP!”</w:t>
                            </w:r>
                          </w:p>
                          <w:p w14:paraId="4B723929" w14:textId="77777777" w:rsidR="00036C82" w:rsidRDefault="00036C82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4D52326" w14:textId="31323F7B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</w:t>
                            </w:r>
                            <w:r w:rsidR="00036C82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odification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3640061A" w14:textId="5AF2C129" w:rsidR="00CF7831" w:rsidRDefault="00C35CA8" w:rsidP="008901F1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oke a small hole in the bottom of each cup.</w:t>
                            </w:r>
                          </w:p>
                          <w:p w14:paraId="7B54F241" w14:textId="6272519F" w:rsidR="00CB5962" w:rsidRPr="00036C82" w:rsidRDefault="00C35CA8" w:rsidP="008901F1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udents must move from container to bucket with the full cup held above their head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37F0" id="Text Box 235" o:spid="_x0000_s1029" type="#_x0000_t202" style="position:absolute;margin-left:22.2pt;margin-top:390.85pt;width:540pt;height:161.65pt;z-index:251549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ig0CdUCAAAaBgAADgAAAGRycy9lMm9Eb2MueG1srFTdT9swEH+ftP/B8ntJUlpoI1IUijpNQoAG&#10;E8+uY7fR/DXbbdOh/e87O0kpbA9j2ktyvvv5fPe7j4vLRgq0ZdbVWhU4O0kxYorqqlarAn99XAwm&#10;GDlPVEWEVqzAe+bw5ezjh4udydlQr7WomEXgRLl8Zwq89t7kSeLomkniTrRhCoxcW0k8HO0qqSzZ&#10;gXcpkmGaniU7bStjNWXOgfa6NeJZ9M85o/6Oc8c8EgWG2Hz82vhdhm8yuyD5yhKzrmkXBvmHKCSp&#10;FTx6cHVNPEEbW//mStbUaqe5P6FaJprzmrKYA2STpW+yeVgTw2IuQI4zB5rc/3NLb7f3FtVVgYen&#10;Y4wUkVCkR9Z4dKUbFHTA0M64HIAPBqC+AQNUutc7UIbEG25l+ENKCOzA9f7Ab3BHQXk2GU/SFEwU&#10;bMN0PJyOo//k5bqxzn9iWqIgFNhCASOvZHvjPIQC0B4SXlN6UQsRiyjUKwUAWw2LXdDeJjmEAmJA&#10;hqBihZ7n4/NheT6eDs7KcTYYZelkUJbpcHC9KNMyHS3m09HVT4hCkmyU76BXDHRa4AiYWAiy6uoS&#10;zH9XGEnoqzbOsiQ2UJsfOI559qEmgf6W5ij5vWAhAaG+MA6li2wHRRwaNhcWbQm0O6GUKR8LFckA&#10;dEBxIOw9Fzt8pCxS+Z7LLfn9y1r5w2VZK21jad+EXX3rQ+YtHsg4yjuIvlk2sWdP+y5c6moPzWl1&#10;O+DO0EUNDXRDnL8nFiYamg62lL+DDxd6V2DdSRittf3xJ33AQz3BilGoeoHd9w2xDCPxWcEITrPR&#10;KKyUeBhBD8HBHluWxxa1kXMNVclgHxoaxYD3ohe51fIJllkZXgUTURTeLrDvxblv9xYsQ8rKMoJg&#10;iRjib9SDocF1KFIYj8fmiVjTzZCHRrrV/S4h+ZtRarHhptLlxmtexzkLPLesdvzDAopt2S3LsOGO&#10;zxH1stJnvwAAAP//AwBQSwMEFAAGAAgAAAAhAL+pA7HeAAAADAEAAA8AAABkcnMvZG93bnJldi54&#10;bWxMj8tOwzAQRfdI/QdrKrGjdqqUlpBJVRWxBVEeEjs3niYR8TiK3Sb8Pc6K7uZxdOdMvh1tKy7U&#10;+8YxQrJQIIhLZxquED7en+82IHzQbHTrmBB+ycO2mN3kOjNu4De6HEIlYgj7TCPUIXSZlL6syWq/&#10;cB1x3J1cb3WIbV9J0+shhttWLpW6l1Y3HC/UuqN9TeXP4WwRPl9O31+peq2e7Kob3Kgk2weJeDsf&#10;d48gAo3hH4ZJP6pDEZ2O7szGixYhTdNIIqw3yRrEBCTLaXScKrVSIItcXj9R/AEAAP//AwBQSwEC&#10;LQAUAAYACAAAACEA5JnDwPsAAADhAQAAEwAAAAAAAAAAAAAAAAAAAAAAW0NvbnRlbnRfVHlwZXNd&#10;LnhtbFBLAQItABQABgAIAAAAIQAjsmrh1wAAAJQBAAALAAAAAAAAAAAAAAAAACwBAABfcmVscy8u&#10;cmVsc1BLAQItABQABgAIAAAAIQCOKDQJ1QIAABoGAAAOAAAAAAAAAAAAAAAAACwCAABkcnMvZTJv&#10;RG9jLnhtbFBLAQItABQABgAIAAAAIQC/qQOx3gAAAAwBAAAPAAAAAAAAAAAAAAAAAC0FAABkcnMv&#10;ZG93bnJldi54bWxQSwUGAAAAAAQABADzAAAAOAYAAAAA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1B4EEE94" w14:textId="00EDA0B5" w:rsidR="00036C82" w:rsidRPr="00CB5962" w:rsidRDefault="00CF7831" w:rsidP="00CB596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s activit</w:t>
                      </w:r>
                      <w:r w:rsidR="00036C8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y is the </w:t>
                      </w:r>
                      <w:r w:rsidR="00C35CA8">
                        <w:rPr>
                          <w:rFonts w:ascii="Arial" w:hAnsi="Arial"/>
                          <w:sz w:val="22"/>
                          <w:szCs w:val="22"/>
                        </w:rPr>
                        <w:t>Rubber Duck Relay. The object of the game is to be the first team whose rubber duck’s beak is lifted above the rim of your team’s bucket.</w:t>
                      </w:r>
                    </w:p>
                    <w:p w14:paraId="1C3A53E9" w14:textId="0160490A" w:rsidR="00CB5962" w:rsidRPr="00C35CA8" w:rsidRDefault="00CB5962" w:rsidP="00CB596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n the </w:t>
                      </w:r>
                      <w:r w:rsidR="00C35CA8">
                        <w:rPr>
                          <w:rFonts w:ascii="Arial" w:hAnsi="Arial"/>
                          <w:sz w:val="22"/>
                          <w:szCs w:val="22"/>
                        </w:rPr>
                        <w:t>start signal</w:t>
                      </w:r>
                      <w:r w:rsidR="0011684B">
                        <w:rPr>
                          <w:rFonts w:ascii="Arial" w:hAnsi="Arial"/>
                          <w:sz w:val="22"/>
                          <w:szCs w:val="22"/>
                        </w:rPr>
                        <w:t>,</w:t>
                      </w:r>
                      <w:r w:rsidR="00C35CA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 </w:t>
                      </w:r>
                      <w:r w:rsidR="0011684B">
                        <w:rPr>
                          <w:rFonts w:ascii="Arial" w:hAnsi="Arial"/>
                          <w:sz w:val="22"/>
                          <w:szCs w:val="22"/>
                        </w:rPr>
                        <w:t>1st</w:t>
                      </w:r>
                      <w:r w:rsidR="00C35CA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layer in line will run to the water container, fill the cup, and then run back to pour the water in the</w:t>
                      </w:r>
                      <w:r w:rsidR="0011684B">
                        <w:rPr>
                          <w:rFonts w:ascii="Arial" w:hAnsi="Arial"/>
                          <w:sz w:val="22"/>
                          <w:szCs w:val="22"/>
                        </w:rPr>
                        <w:t>ir</w:t>
                      </w:r>
                      <w:r w:rsidR="00C35CA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eam</w:t>
                      </w:r>
                      <w:r w:rsidR="0011684B">
                        <w:rPr>
                          <w:rFonts w:ascii="Arial" w:hAnsi="Arial"/>
                          <w:sz w:val="22"/>
                          <w:szCs w:val="22"/>
                        </w:rPr>
                        <w:t>’s</w:t>
                      </w:r>
                      <w:r w:rsidR="00C35CA8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bucket.</w:t>
                      </w:r>
                    </w:p>
                    <w:p w14:paraId="2FB0F897" w14:textId="65DEC7D7" w:rsidR="00C35CA8" w:rsidRPr="00C35CA8" w:rsidRDefault="00C35CA8" w:rsidP="00CB596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s soon as the water is poured, pass the cup to the next player and repeat in relay</w:t>
                      </w:r>
                      <w:r w:rsidR="0011684B">
                        <w:rPr>
                          <w:rFonts w:ascii="Arial" w:hAnsi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race format.</w:t>
                      </w:r>
                    </w:p>
                    <w:p w14:paraId="5809F82F" w14:textId="2EA580B0" w:rsidR="00C35CA8" w:rsidRDefault="00C35CA8" w:rsidP="00CB596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ere will be </w:t>
                      </w:r>
                      <w:r w:rsidR="0011684B">
                        <w:rPr>
                          <w:rFonts w:ascii="Arial" w:hAnsi="Arial"/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duck judge assigned to each team. As soon as the duck’s beak is clearly above the rim of the bucket, the judge will yell, “STOP!”</w:t>
                      </w:r>
                    </w:p>
                    <w:p w14:paraId="4B723929" w14:textId="77777777" w:rsidR="00036C82" w:rsidRDefault="00036C82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  <w:p w14:paraId="34D52326" w14:textId="31323F7B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</w:t>
                      </w:r>
                      <w:r w:rsidR="00036C82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odification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3640061A" w14:textId="5AF2C129" w:rsidR="00CF7831" w:rsidRDefault="00C35CA8" w:rsidP="008901F1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oke a small hole in the bottom of each cup.</w:t>
                      </w:r>
                    </w:p>
                    <w:p w14:paraId="7B54F241" w14:textId="6272519F" w:rsidR="00CB5962" w:rsidRPr="00036C82" w:rsidRDefault="00C35CA8" w:rsidP="008901F1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tudents must move from container to bucket with the full cup held above their head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36C82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5577DA59" wp14:editId="5102AE3A">
                <wp:simplePos x="0" y="0"/>
                <wp:positionH relativeFrom="page">
                  <wp:posOffset>457200</wp:posOffset>
                </wp:positionH>
                <wp:positionV relativeFrom="page">
                  <wp:posOffset>8345805</wp:posOffset>
                </wp:positionV>
                <wp:extent cx="6670040" cy="688340"/>
                <wp:effectExtent l="0" t="0" r="0" b="0"/>
                <wp:wrapThrough wrapText="bothSides">
                  <wp:wrapPolygon edited="0">
                    <wp:start x="0" y="0"/>
                    <wp:lineTo x="0" y="15941"/>
                    <wp:lineTo x="3290" y="20723"/>
                    <wp:lineTo x="21386" y="20723"/>
                    <wp:lineTo x="21386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688340"/>
                          <a:chOff x="0" y="342901"/>
                          <a:chExt cx="6670040" cy="688340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8935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342901"/>
                            <a:ext cx="5678805" cy="688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E093B1" w14:textId="69254282" w:rsidR="00CF7831" w:rsidRPr="00036C82" w:rsidRDefault="00036C82" w:rsidP="00036C82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036C82">
                                <w:rPr>
                                  <w:rFonts w:ascii="Arial" w:hAnsi="Arial"/>
                                  <w:b/>
                                  <w:sz w:val="22"/>
                                  <w:szCs w:val="22"/>
                                </w:rPr>
                                <w:t xml:space="preserve">Standard 4 [E5.3-5] </w:t>
                              </w:r>
                              <w:r w:rsidRPr="00036C82"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>Recognizes the role of rules and etiquette in physical activity with peers (3); Exhibits etiquette and adherence to rules in a variety of physical activities (4); Critiques the etiquette involved in rules</w:t>
                              </w:r>
                              <w: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  <w:t xml:space="preserve"> of various game activities (5).</w:t>
                              </w:r>
                            </w:p>
                            <w:p w14:paraId="198EBDDA" w14:textId="77777777" w:rsidR="00CF7831" w:rsidRPr="003044D7" w:rsidRDefault="00CF7831" w:rsidP="00AC0D2B">
                              <w:pPr>
                                <w:pStyle w:val="ListParagraph"/>
                                <w:ind w:left="360"/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  <w:p w14:paraId="141611CA" w14:textId="77777777" w:rsidR="00CF7831" w:rsidRPr="00F24860" w:rsidRDefault="00CF7831" w:rsidP="00AC0D2B">
                              <w:pPr>
                                <w:rPr>
                                  <w:rFonts w:ascii="Arial" w:hAnsi="Arial"/>
                                  <w:sz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577DA59" id="Group 17" o:spid="_x0000_s1030" style="position:absolute;margin-left:36pt;margin-top:657.15pt;width:525.2pt;height:54.2pt;z-index:251664384;mso-position-horizontal-relative:page;mso-position-vertical-relative:page;mso-width-relative:margin;mso-height-relative:margin" coordorigin=",3429" coordsize="66700,688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eUTcMAQAAPIJAAAOAAAAZHJzL2Uyb0RvYy54bWycVt9v4jgQfj/p/gcr&#10;75QEAiFR6SqFUq1U7aJtT/tsjANRE9tnm1972v/9ZuyEUsrt9vpAGNsz9sw38419/WlfV2TLtSml&#10;GAfRVRgQLphclmI1Dv56mnVGATGWiiWtpODj4MBN8Onmzz+udyrjPbmW1ZJrApsIk+3UOFhbq7Ju&#10;17A1r6m5kooLWCykrqmFoV51l5ruYPe66vbCcNjdSb1UWjJuDMxO/WJw4/YvCs7s16Iw3JJqHIBv&#10;1n21+y7w2725ptlKU7UuWeMG/YAXNS0FHHrcakotJRtdvtmqLpmWRhb2ism6K4uiZNzFANFE4Vk0&#10;91pulItlle1W6ggTQHuG04e3ZV+2c03KJeQuCYigNeTIHUtgDODs1CoDnXutHtVcNxMrP8J494Wu&#10;8R8iIXsH6+EIK99bwmByOEzCMAb0GawNR6M+yA53tobkvJj1414aRu3S3a+tu+3ZXXTx6JEqWQa/&#10;BiqQ3kD1+5ICK7vRPGg2qd+1R03180Z1IKuK2nJRVqU9uAqF/KFTYjsv2Vz7wQnqwA+POizjqSQa&#10;IQJoglrehmJMD5I9GyLkZE3FiudGQXFD2lC7+1rdDV8duKhKNSurClOFchMaEOGskC6g44t0Ktmm&#10;5sJ61mleQZRSmHWpTEB0xusFhyLSn5eR4wHk/sFYPA6rwDHhn94oD8O0d9uZDMJJJw6Tu06exkkn&#10;Ce+SOIxH0SSa/ETrKM42hkO8tJqqsvEVZt94e7HsmwbhCeWISbbU0R+Rcg61/85FmEJI0FdjNbds&#10;jWIBaH0DhL3NccFB+4Im4m6AGGhxkQr94SjtD3xNt3xIozgOGzrEST9M3PqxoCHZ2th7LmuCAoAK&#10;bjhQ6RYc9g61Kk3uvQ/OOXAJaQvt1LRphtH7oMNmeqkRPa6p4uACbntSu2lbu08Y2q3ckyjFUBs1&#10;7BjE7mG+KVOc/w+00jTqAU4EOsRpG2ghGwyT0SiE9dct5KOY0UxIpAP4SrNK4Pc4AXv6Ge6uD4+4&#10;q5o3BT0ZJL08GaSdYT6IOnEUjjp5HvY601ke5mE8m6Tx7U/Hzxd7aFctCE6yh4p7L77xAhqxa6I4&#10;4a5APqm0r17KGLDPsx09BG3U8mX6fsNGH019fP/n1KOFO1kKezSuSyG1q9Ezt5fPrcuF14eCPYkb&#10;Rbtf7N0NFLe1s5DLA5SOllD8wBOj2KwEJjxQY+dUw/0Mk/DmsF/hU1RyNw5kIwVkLfWPS/OoDySA&#10;1YDs4L4fB+bvDcUuX30WQA9HSngguEEMiYUz9OnK4nRFbOqJhJ4SOe+ciPq2asVCy/o7sCnHU2GJ&#10;CgZnjwPbihPrXyHwtGE8z52SvzwexKOCK8f3UeT50/471appBhYo8UW2hKTZWU/wupgfIfONlUXp&#10;Ggbi7FFt8Ifm4CT3sADp1cvldOy0Xp5qN/8CAAD//wMAUEsDBBQABgAIAAAAIQA3ncEYugAAACE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jTwruVfj3UvAAAA//8DAFBLAwQUAAYACAAA&#10;ACEAk3/8F+MAAAANAQAADwAAAGRycy9kb3ducmV2LnhtbEyPwU7DMBBE70j8g7VI3KhjJ1AU4lRV&#10;BZwqJFokxM2Nt0nUeB3FbpL+Pe4Jbrs7o9k3xWq2HRtx8K0jBWKRAEOqnGmpVvC1f3t4BuaDJqM7&#10;R6jggh5W5e1NoXPjJvrEcRdqFkPI51pBE0Kfc+6rBq32C9cjRe3oBqtDXIeam0FPMdx2XCbJE7e6&#10;pfih0T1uGqxOu7NV8D7paZ2K13F7Om4uP/vHj++tQKXu7+b1C7CAc/gzwxU/okMZmQ7uTMazTsFS&#10;xioh3lORpcCuDiFlBuwQp0zKJfCy4P9blL8AAAD//wMAUEsDBAoAAAAAAAAAIQBQZNnXGEkAABhJ&#10;AAAUAAAAZHJzL21lZGlhL2ltYWdlMS5qcGf/2P/gABBKRklGAAECAQB4AHgAAP/tACxQaG90b3No&#10;b3AgMy4wADhCSU0D7QAAAAAAEAB4AAAAAQABAHgAAAABAAH/4gxYSUNDX1BST0ZJTEUAAQEAAAxI&#10;TGlubwIQAABtbnRyUkdCIFhZWiAHzgACAAkABgAxAABhY3NwTVNGVAAAAABJRUMgc1JHQgAAAAAA&#10;AAAAAAAAAAAA9tYAAQAAAADTLUhQICAAAAAAAAAAAAAAAAAAAAAAAAAAAAAAAAAAAAAAAAAAAAAA&#10;AAAAAAAAAAAAAAAAABFjcHJ0AAABUAAAADNkZXNjAAABhAAAAGx3dHB0AAAB8AAAABRia3B0AAAC&#10;BAAAABRyWFlaAAACGAAAABRnWFlaAAACLAAAABRiWFlaAAACQAAAABRkbW5kAAACVAAAAHBkbWRk&#10;AAACxAAAAIh2dWVkAAADTAAAAIZ2aWV3AAAD1AAAACRsdW1pAAAD+AAAABRtZWFzAAAEDAAAACR0&#10;ZWNoAAAEMAAAAAxyVFJDAAAEPAAACAxnVFJDAAAEPAAACAxiVFJDAAAEPAAACAx0ZXh0AAAAAENv&#10;cHlyaWdodCAoYykgMTk5OCBIZXdsZXR0LVBhY2thcmQgQ29tcGFueQAAZGVzYwAAAAAAAAASc1JH&#10;QiBJRUM2MTk2Ni0yLjEAAAAAAAAAAAAAABJzUkdCIElFQzYxOTY2LTIuMQAAAAAAAAAAAAAAAAAA&#10;AAAAAAAAAAAAAAAAAAAAAAAAAAAAAAAAAAAAAAAAAAAAAAAAWFlaIAAAAAAAAPNRAAEAAAABFsxY&#10;WVogAAAAAAAAAAAAAAAAAAAAAFhZWiAAAAAAAABvogAAOPUAAAOQWFlaIAAAAAAAAGKZAAC3hQAA&#10;GNpYWVogAAAAAAAAJKAAAA+EAAC2z2Rlc2MAAAAAAAAAFklFQyBodHRwOi8vd3d3LmllYy5jaAAA&#10;AAAAAAAAAAAAFklFQyBodHRwOi8vd3d3LmllYy5jaAAAAAAAAAAAAAAAAAAAAAAAAAAAAAAAAAAA&#10;AAAAAAAAAAAAAAAAAAAAAAAAAABkZXNjAAAAAAAAAC5JRUMgNjE5NjYtMi4xIERlZmF1bHQgUkdC&#10;IGNvbG91ciBzcGFjZSAtIHNSR0IAAAAAAAAAAAAAAC5JRUMgNjE5NjYtMi4xIERlZmF1bHQgUkdC&#10;IGNvbG91ciBzcGFjZSAtIHNSR0IAAAAAAAAAAAAAAAAAAAAAAAAAAAAAZGVzYwAAAAAAAAAsUmVm&#10;ZXJlbmNlIFZpZXdpbmcgQ29uZGl0aW9uIGluIElFQzYxOTY2LTIuMQAAAAAAAAAAAAAALFJlZmVy&#10;ZW5jZSBWaWV3aW5nIENvbmRpdGlvbiBpbiBJRUM2MTk2Ni0yLjEAAAAAAAAAAAAAAAAAAAAAAAAA&#10;AAAAAAAAAHZpZXcAAAAAABOk/gAUXy4AEM8UAAPtzAAEEwsAA1yeAAAAAVhZWiAAAAAAAEwJVgBQ&#10;AAAAVx/nbWVhcwAAAAAAAAABAAAAAAAAAAAAAAAAAAAAAAAAAo8AAAACc2lnIAAAAABDUlQgY3Vy&#10;dgAAAAAAAAQAAAAABQAKAA8AFAAZAB4AIwAoAC0AMgA3ADsAQABFAEoATwBUAFkAXgBjAGgAbQBy&#10;AHcAfACBAIYAiwCQAJUAmgCfAKQAqQCuALIAtwC8AMEAxgDLANAA1QDbAOAA5QDrAPAA9gD7AQEB&#10;BwENARMBGQEfASUBKwEyATgBPgFFAUwBUgFZAWABZwFuAXUBfAGDAYsBkgGaAaEBqQGxAbkBwQHJ&#10;AdEB2QHhAekB8gH6AgMCDAIUAh0CJgIvAjgCQQJLAlQCXQJnAnECegKEAo4CmAKiAqwCtgLBAssC&#10;1QLgAusC9QMAAwsDFgMhAy0DOANDA08DWgNmA3IDfgOKA5YDogOuA7oDxwPTA+AD7AP5BAYEEwQg&#10;BC0EOwRIBFUEYwRxBH4EjASaBKgEtgTEBNME4QTwBP4FDQUcBSsFOgVJBVgFZwV3BYYFlgWmBbUF&#10;xQXVBeUF9gYGBhYGJwY3BkgGWQZqBnsGjAadBq8GwAbRBuMG9QcHBxkHKwc9B08HYQd0B4YHmQes&#10;B78H0gflB/gICwgfCDIIRghaCG4IggiWCKoIvgjSCOcI+wkQCSUJOglPCWQJeQmPCaQJugnPCeUJ&#10;+woRCicKPQpUCmoKgQqYCq4KxQrcCvMLCwsiCzkLUQtpC4ALmAuwC8gL4Qv5DBIMKgxDDFwMdQyO&#10;DKcMwAzZDPMNDQ0mDUANWg10DY4NqQ3DDd4N+A4TDi4OSQ5kDn8Omw62DtIO7g8JDyUPQQ9eD3oP&#10;lg+zD88P7BAJECYQQxBhEH4QmxC5ENcQ9RETETERTxFtEYwRqhHJEegSBxImEkUSZBKEEqMSwxLj&#10;EwMTIxNDE2MTgxOkE8UT5RQGFCcUSRRqFIsUrRTOFPAVEhU0FVYVeBWbFb0V4BYDFiYWSRZsFo8W&#10;shbWFvoXHRdBF2UXiReuF9IX9xgbGEAYZRiKGK8Y1Rj6GSAZRRlrGZEZtxndGgQaKhpRGncanhrF&#10;GuwbFBs7G2MbihuyG9ocAhwqHFIcexyjHMwc9R0eHUcdcB2ZHcMd7B4WHkAeah6UHr4e6R8THz4f&#10;aR+UH78f6iAVIEEgbCCYIMQg8CEcIUghdSGhIc4h+yInIlUigiKvIt0jCiM4I2YjlCPCI/AkHyRN&#10;JHwkqyTaJQklOCVoJZclxyX3JicmVyaHJrcm6CcYJ0kneierJ9woDSg/KHEooijUKQYpOClrKZ0p&#10;0CoCKjUqaCqbKs8rAis2K2krnSvRLAUsOSxuLKIs1y0MLUEtdi2rLeEuFi5MLoIuty7uLyQvWi+R&#10;L8cv/jA1MGwwpDDbMRIxSjGCMbox8jIqMmMymzLUMw0zRjN/M7gz8TQrNGU0njTYNRM1TTWHNcI1&#10;/TY3NnI2rjbpNyQ3YDecN9c4FDhQOIw4yDkFOUI5fzm8Ofk6Njp0OrI67zstO2s7qjvoPCc8ZTyk&#10;POM9Ij1hPaE94D4gPmA+oD7gPyE/YT+iP+JAI0BkQKZA50EpQWpBrEHuQjBCckK1QvdDOkN9Q8BE&#10;A0RHRIpEzkUSRVVFmkXeRiJGZ0arRvBHNUd7R8BIBUhLSJFI10kdSWNJqUnwSjdKfUrESwxLU0ua&#10;S+JMKkxyTLpNAk1KTZNN3E4lTm5Ot08AT0lPk0/dUCdQcVC7UQZRUFGbUeZSMVJ8UsdTE1NfU6pT&#10;9lRCVI9U21UoVXVVwlYPVlxWqVb3V0RXklfgWC9YfVjLWRpZaVm4WgdaVlqmWvVbRVuVW+VcNVyG&#10;XNZdJ114XcleGl5sXr1fD19hX7NgBWBXYKpg/GFPYaJh9WJJYpxi8GNDY5dj62RAZJRk6WU9ZZJl&#10;52Y9ZpJm6Gc9Z5Nn6Wg/aJZo7GlDaZpp8WpIap9q92tPa6dr/2xXbK9tCG1gbbluEm5rbsRvHm94&#10;b9FwK3CGcOBxOnGVcfByS3KmcwFzXXO4dBR0cHTMdSh1hXXhdj52m3b4d1Z3s3gReG54zHkqeYl5&#10;53pGeqV7BHtje8J8IXyBfOF9QX2hfgF+Yn7CfyN/hH/lgEeAqIEKgWuBzYIwgpKC9INXg7qEHYSA&#10;hOOFR4Wrhg6GcobXhzuHn4gEiGmIzokziZmJ/opkisqLMIuWi/yMY4zKjTGNmI3/jmaOzo82j56Q&#10;BpBukNaRP5GokhGSepLjk02TtpQglIqU9JVflcmWNJaflwqXdZfgmEyYuJkkmZCZ/JpomtWbQpuv&#10;nByciZz3nWSd0p5Anq6fHZ+Ln/qgaaDYoUehtqImopajBqN2o+akVqTHpTilqaYapoum/adup+Co&#10;UqjEqTepqaocqo+rAqt1q+msXKzQrUStuK4trqGvFq+LsACwdbDqsWCx1rJLssKzOLOutCW0nLUT&#10;tYq2AbZ5tvC3aLfguFm40blKucK6O7q1uy67p7whvJu9Fb2Pvgq+hL7/v3q/9cBwwOzBZ8Hjwl/C&#10;28NYw9TEUcTOxUvFyMZGxsPHQce/yD3IvMk6ybnKOMq3yzbLtsw1zLXNNc21zjbOts83z7jQOdC6&#10;0TzRvtI/0sHTRNPG1EnUy9VO1dHWVdbY11zX4Nhk2OjZbNnx2nba+9uA3AXcit0Q3ZbeHN6i3ynf&#10;r+A24L3hROHM4lPi2+Nj4+vkc+T85YTmDeaW5x/nqegy6LzpRunQ6lvq5etw6/vshu0R7ZzuKO60&#10;70DvzPBY8OXxcvH/8ozzGfOn9DT0wvVQ9d72bfb794r4Gfio+Tj5x/pX+uf7d/wH/Jj9Kf26/kv+&#10;3P9t////7gATQWRvYmUAZIAAAAABBQACAAP/2wCEAAICAgICAgICAgIDAgICAwQDAwMDBAUEBAQE&#10;BAUFBQUFBQUFBQUHCAgIBwUJCgoKCgkMDAwMDAwMDAwMDAwMDAwBAwICAwMDBwUFBw0LCQsNDw0N&#10;DQ0PDwwMDAwMDw8MDAwMDAwPDA4ODg4ODBEREREREREREREREREREREREREREf/AABEIAIEA+QMB&#10;EQACEQEDEQH/xAGiAAAABwEBAQEBAAAAAAAAAAAEBQMCBgEABwgJCgsBAAICAwEBAQEBAAAAAAAA&#10;AAEAAgMEBQYHCAkKCxAAAgEDAwIEAgYHAwQCBgJzAQIDEQQABSESMUFRBhNhInGBFDKRoQcVsUIj&#10;wVLR4TMWYvAkcoLxJUM0U5KismNzwjVEJ5OjszYXVGR0w9LiCCaDCQoYGYSURUaktFbTVSga8uPz&#10;xNTk9GV1hZWltcXV5fVmdoaWprbG1ub2N0dXZ3eHl6e3x9fn9zhIWGh4iJiouMjY6PgpOUlZaXmJ&#10;mam5ydnp+So6SlpqeoqaqrrK2ur6EQACAgECAwUFBAUGBAgDA20BAAIRAwQhEjFBBVETYSIGcYGR&#10;MqGx8BTB0eEjQhVSYnLxMyQ0Q4IWklMlomOywgdz0jXiRIMXVJMICQoYGSY2RRonZHRVN/Kjs8Mo&#10;KdPj84SUpLTE1OT0ZXWFlaW1xdXl9UZWZnaGlqa2xtbm9kdXZ3eHl6e3x9fn9zhIWGh4iJiouMjY&#10;6Pg5SVlpeYmZqbnJ2en5KjpKWmp6ipqqusra6vr/2gAMAwEAAhEDEQA/APv5irsVdirsVdirsVdi&#10;rsVdirsVdirsVdirsVdirsVdirsVdirsVdirsVdirsVdirsVdirsVdirsVdirsVdirzz82PzP8qf&#10;kv8Alx5w/NLzvdSWnlfyXp76hemFQ80lCscMEKkqDLNK6RxgkAswqQN8VfFehQf85/8A5+6PZeeL&#10;T8xfKP8AziV5U8xQrf6HoEHl6Pzf5jisZlDwHVZNSaC2SZ1IYpGo4ggMocFQqi7qb/nPv8hzB5g1&#10;rWPLX/OYfkS0KDWNP0jRY/K3nOOGoD3GnW9vI9jOygljETyegVONahV75+d/5d/85C/mBN5XuvyV&#10;/wCci/8AoX+CxtpxrFlN5R0nzQ99LMYmhJkvZaRGEK6kRkhuVa7DFXwV/wA5Q6b/AM56f842fkX5&#10;4/OqT/nOePzknkv9GV0dfy08s6ebn9I6nZab/vSVuuHD65z/ALtq8eO1ahV7jpv5Df8AOe+oadYX&#10;/wD0UKhh+vW0Vx6f/KqfLTcfVQPxr6orSvWmKvsH8nfKv5m+TfJcOi/m3+aw/OXzgt3cTSeY10Oz&#10;8vBreQj0YPqNizxD0wD8VatXfFXyb/znb+e/5xfl9Z+RPyy/5xsaOX87vOY1bzNxa1gvRB5c8r2M&#10;19qAaG4hnTndOqQQ1ALMWVGV6MFX1z+TP5n6H+dP5VeQfzV8usP0V550W21NYg3I280i0ubVz3eC&#10;ZXib/KU4qznW7ia00bVru3f07i1sriWJqA8XSNmU0IINCO+KvzE/590f85veY/z90C1/Lv8APCdL&#10;b84DYz65oOqy28FhF5t0RLq4tpbm1igjhgM1rPbyRSpEoBVOQWqS8VX6nYq+L/8AnNT83PzA/KLR&#10;f+cebr8vtdGg3Hn388fKPk3W5Da2t0bjRdTTUHu7YC6hnCGT6unxoA6/ssMVeu/85N+cfMf5e/8A&#10;OPH51+evJ+o/ojzV5R8maxq2k33ow3H1e8tbSWWGX0riOWJ+LKDxdGU9wcVfFn5Ufln/AM56/mh+&#10;Vv5a/mWv/OfcWiL+YnlXRvMw04/ld5auTaDV7GC8+r+tyh9T0/W48uC8qV4jpirNdQ8u/wDPxn8o&#10;rZvMOk/mh5G/5yv07T19W+8uavoEPk3WbuJQSyabc6e72om8PW+GnYmgKr6Z/wCcev8AnITyX/zk&#10;Z5Il81+V4bzQ9Y0S9l0bzR5Y1dPR1bQNYtiVuLG9hNCCCCValGH8rBkVV7xir8rfzi/5zH/Mfyd/&#10;zlbY2nl6SE/84u/lLrfl/wAi/mvem3gcJrvnCO7a2uxdNC0qRaeVgE3pyCjtwdWLrxVfqlir4t/5&#10;+Cfm1+YP5If84s+fPzH/ACv8wf4Y856Ne6LFZ6j9UtL300u9TtLeYehewXMJ5RysPiQ0rUUO+KsK&#10;/wChev8AnPf/AOaHQ/8Anp/LX/VbFWKecdd/5zh/5xR0h/zQ89fmNof/ADlr+UuhFJvOVlB5atfK&#10;3mbStM5fvtQ01NPdredYFPKRZN+I6KvKVFX39pvnLR/N35e2fn7ydqcepaF5h0Fdc0e/jFVlt7i2&#10;+sW8oVxtVWBKsNuhGKvyu/5xe03/AJz0/wCck/yL8j/nVH/znPH5NTzp+k6aO35aeWdQNt+jtTvd&#10;N/3pC2vPn9T5/wB2tOXHelSq96uPy3/5+MeQYDrPl3/nJPyJ+f1xaAyyeXvN/k638rrdIpq0MF5o&#10;0rcZGUEIX4pyPxGm+KvbP+cb/wDnJnSvz2h80+Wdd8r3v5X/AJ0/lrcpY+dfIerSLJd6dLIoaK5t&#10;plCrcWkwNY5VArtUcWRnVV/+clv+chJfyO0nybo3lbynL+Yn5vfmxq/+HvIvlSKYWy3t6FDz3N1c&#10;MCIrW2RlaZ/dR8KlnRV4qv5Sf8/DPM4h1jW/+cuvJf5X38hWWTy95U8g2mt6bGepi+u6xOlywHSt&#10;Ae+Ksy/LHzR/zmB5I/MXQfy5/PTynoP5r+TPNH1hNP8AzM8jRnT/ANGy28Ek/DzBpdzIFjWQRlUk&#10;gPHlxSjM+yr7QxV2Kvjn/nPn8ovN353/APOKn5n+QvIlqdR82Tx6fqmn6cG4m/bSr+2vZLVTVavJ&#10;HAwjFRV+IqOuKoT8mv8AnO//AJx4/M+wstL1vztYflR+ZVnHHa655L86v+gNR0/UVQevaot/6CS8&#10;Wrx9NiafaVWqoVfZNpeWmoW0F7YXUN7Z3SCSGe3dZIpEPRkdSQQfEHFURir4A/5+j/8ArCf55/8A&#10;gs/+JPouKvuby5/yj2g/9s61/wCTKYqnOKvzy/5xSc/nl+fH/OQP/OWl1W78uSXY/Kn8spmoUPlz&#10;QJjJqN5Aabx3moEup2IKuuKqH/OJMw/JH89f+chv+cQb1zDomnagfzT/AC2jcgIPLXmKQfXrK3Xa&#10;kdnfMUUU3ZnOKvvvzH/yj2vf9s66/wCTL4q/GT/nGz/nHCf88/8An3V/zjj5j8jaoPJ358/lRd+Z&#10;9e/LzzRH8D29/F5n1l3sbhx1tbrgEkBqAaMVYBkZV+i//OLH/ORVt/zkF5GvZdb0g+Tfza8g3reX&#10;vzB8o3FUuNI1q2qkpWNiW9CYoWhap2qnIsjYq8E/5+O/8o9/ziT/AO1M+Qv+TOr4q9//AOcz/wD1&#10;kv8A5yP/APNd+YP+oGbFU6/5xO/9ZY/5xp/81V5N/wC6HY4q9/xV+cN5aL+Tn/Pyfy02h8bHy5/z&#10;ln+XuoJrNghCRT+ZfKIa6XUOAIBf6kAnT9qRzUtsq+zPzt/NPRfyS/KX8wPzW8wFTpvkfRrjUfSY&#10;8frFwBwtbVT2aed0iX3YYq+QPyT/AOcWpfM//OEvmf8ALj8z6j8wv+ckrPVPOnnW/uEBlj8y+Y2F&#10;7bzunE0e0ZLf4dwHjNMVep/84Ofm1qv5r/8AOP8A5ei83NIn5lfldd3P5e+d4J25zx655eK2srzN&#10;U1eaIRysf5nYDpiryX/n63/6xD+Z/wD20fLn/dascVfoxirzT85/Mfljyj+Uf5meZfOktvH5U0fy&#10;xqlxqguiPTlthayh4SD9oy14KoBLMwUAkgYq+Zf+cGNB8w+W/wDnA/8AJ/TfNHqDVJPJ9/qCCUEO&#10;tjqNxfXunqQSTQWlxEB7eGKpL/z64/8AWE/yM/8ABm/8SfWsVff+Kvzh/wCcmrRfyo/5y/8A+cPv&#10;z20LjYS/mNrlz+TnnBUIjXVLTWoxJo6zUK1MFyruK1JKxr0UAqu/5zTsvNH5d/nP/wA4tf8AOV1h&#10;5S1Xz15F/I288yaf5y0/RYGu7+w07zHYLZfpSG2UgusA5tJ4UStBVlVfTn5Y/wDOVn/OOf5x21nP&#10;+Xn5x+V9cur4IY9Mkv47PVAX6K+nXZgulNdt4+uKvoLFXYq7FXYq8q/MT8jPya/NtAPzN/K7yv55&#10;lVPTjudY0u2ubqJRsBFcvGZk6/suMVfDX5k/84KW/wCTugeYfzL/AOcL/Pnmb8jPPflq1uNZj8sw&#10;apdal5W1xrVGnezvNO1CW5FZeHFCWKIT/d0oVVfX/wDzi9+c5/5yE/IL8svzhksI9LvfOWls9/aw&#10;kmGK/sriaxvViqWPp/WLaTgCSQtAd8VfPf8Az9H/APWE/wA8/wDwWf8AxJ9FxV9zeXP+Ue0H/tnW&#10;v/JlMVfJn/OeP5v6r+U3/OPXmG18oepN+Zn5rXVv+X/ku1tmpdS6trxa3EkFN+cUJkdCB9sIO+Kv&#10;F/yX1/8A5y//ACQ/KnyH+U/ln/nBDTp9I8i6RBpqXJ/NTRYWu5lBe5u3jGlyBXnnd5WAY0ZjucVe&#10;Cf8AOSn5if8AOSnlL8xvyQ/5y1/MD/nFoflHof5F6qdM816xpvnXTvM7XvljzDLFZXNtPaWlnayg&#10;RtKWib4lWR9x0IVfsXqt9Z6p5Q1HU9OuY73T9R0ea6tbiFg8c0M1uzxyIw2KsrAg4q+JP+fXH/rC&#10;f5Gf+DN/4k+tYqlX/OVX5Wecfyp892n/ADmz+QWnSXvnjynaJafmb5RtgRH5y8qQhRM3Fet5aRxh&#10;o2oSVRevprHIq87/AOcy/wAz/Jn5y/lB/wA4R/mV+X+rJrPlXzV/zkd5Au7OcUEiExauJIJ0qSks&#10;TgpIh3VgRir6/wD+cz//AFkv/nI//wA135g/6gZsVTr/AJxO/wDWWP8AnGn/AM1V5N/7odjir3/F&#10;X50+cp4PzH/5+V/k1omkgXif845flr5g8ya5cR7raXnmlV0y3tJWrQSNBIkqr1KNXsaKsB/5z580&#10;ebvzL/NL8j/+cWfy08jf8rV1BL2L80vPPlZdUg0iK90LQ7gLZ2F5fTrJFFDcXHIuWUmqxcQSwxV7&#10;f/yvP/nN7/2A3Tv/AD7Oi/8AeIxV8x/kn52/ND8ov+c5tft/zf8AyfH5GeWv+cyrE3WmaXH5gtPM&#10;VkfNvlyBPVljvLSGBEa6hkbmjIGaV0oWqAFXtP8Az9b/APWIfzP/AO2j5c/7rVjiqY/9C9f857//&#10;ADQ6H/z0/lr/AKrYq+ZvLP5dfmD+af8Azk5rX/ONH/OdH5269+Zdj5WtbPzj5B0OzsdO8t+WPPVh&#10;EztLNfW2nW8DzSWsi/FbF2+w55FEJdV+wWuww2/ljWbe3iSCCDS7iOOONQqIiwsFVVFAAAKADFXw&#10;9/z64/8AWE/yM/8ABm/8SfWsVff+Kvzp/wCcu54PPn/OS/8Azg3+S2mgXmsWHn2T809UjTdrLTfK&#10;tu8kE8xqOKTTGREJ6snHrQFV+i2Kvm/8yP8AnD//AJxh/Np7ufz7+SHlTVtQv6/WNStrIabqUpbc&#10;lr/Tza3JO/X1K4q+Ffzb8kecf+fdY8q/nL+UH5leZfMP/OO8fmHT9G88fln5rv31W10/T9RmEIvd&#10;Fubg84GjYqAtalipdnSqhV+vWKuxV4n+fXkX80fPfky1tvyd/NKb8qfPugapBrOnXzW0d3p2oNbJ&#10;Kv6O1SF0d2tZvU+Ph8QIVqNTiVXzdaf85Tf85G+QIzpX55f84Zed9X1WzBU63+T72vmrStQCk1ng&#10;tJLq2urdWptHKzP49cVY751/PL/nJf8A5yC8r6v+Xf5Ff84x+c/yoPnGxl0u/wDPP5upbeXotEtb&#10;xDFLcQaXHNe3NxMEc8Ao+Ft2UgHFX2R+Rn5SaH+RH5R+Qvyj8uXMl9pXkbS0sRdzKEkup2Z5rq5Z&#10;AWCmaeV5CoJC8qVNMVfPP/Pxvyh5r8+f84ZfnL5V8keWtU83+Z9THl9rPSNFtJr6+uRb+YdJuJvR&#10;trdJJHKRRO5CqfhUntir7H0COSHQtFhmjaKWKwtkdHBVlZYlBBB3BB6jFXwp5i8i+bPzs/5zu8sa&#10;v5m8qaxp35N/84s+XP0lol7qVlPBpuuec9dCET2UssccdwlnbhSXQv6U0dNueKv0BxVhn5i+RNA/&#10;NDyH5w/LrzTb/WvL3nXSLvR79AAWEV3E0ZeMsCA6FgyHswB7Yq+S/wDnDBfzU0n/AJxy1b8ovzY8&#10;tazpvnP8k7nVvIdrfX1jc29vruk6erJpV9psssarPAbdlhRoy1fT33OKor/n3J5Q81+Q/wDnDL8m&#10;vKvnfy1qnlDzPpg8wNeaRrVpNY31sLjzDq1xD61tcJHIheKVHAZR8LA98VfbuKvw/wD+cl/+cSPz&#10;R/Lj86Pykn/I7Q9R8w/846+ePzt8q/mBr/lTR7KW7HlPzFp87wXN9BFArGCwuLe7keQgcI2QKxRF&#10;iBVfp1/zlroms+ZP+cYfz90Dy7pN7r2u6z5D1yz0/TdOt5Lq7u7iazlWOGCCFXeR2YgKqgknpir4&#10;v/JL/nMfX/y1/Jj8o/y51v8A5wt/5yavNZ8geS9A8t389j+X8r2st1pWnW1nM8DSXcTmNnhJUsim&#10;lKqDtir0fUP+cpv+cm/zOtH0X8gf+cOvOnlTWNQX0l8y/nKsHljTNK5ChuJdPWae5uQpOyRsG70I&#10;BGKvcf8AnGf/AJx1g/IHy95p1TzF5nufzF/N38zNQ/T/AJ9843UZE2p34VvTgt4l5FLa3V2WGMdK&#10;sQFBCKq8e/5wy8h+btc85/n7/wA5T/mj5V1fyl53/OnzLJpnl3R/MNpNZalpPk3RCLfToZLa4SKS&#10;FpzHykUoOXBJP2sVff8Air4v/wCc7fyd8x/mp+SEuu/l1bzP+cP5M6vZfmD5FktIzLdNqmiyCZ7a&#10;FFBd2mhDhIx9qUR9aYq8p/5zntPPn57f84B6lL5Y/LXzPL5586W/lTUZPJ0ek3r61Z3DajYT3dtL&#10;Yej64MBD8yU2VSx+HfFX6TYq+N/+cy/yM8xfmf5J0T8wvyqKad/zkD+Rt8fNXkHUFUGW4mgAa70e&#10;QkqGivY04FGPEuE5fDyqq9r8g+dtU/NH8mdK846l5L1zyJr/AJk0CR7/AMs69YXNjqVhf+k8c9s1&#10;vcxRSkCVSI24jmvFgN8Vflv/AM4a/wDOSPnL/nHX/nG78uPyc85f84bf85I6t5k8n/pj65d6N5Bu&#10;JbGT9IaxqGoRek9xcW0hpHdqGrGPiBpUUJVfTk//ADmN+d/nS3bTfya/5wd/NlvMlyDFFc/mba2v&#10;k3SbV2qPWmluLmZ5ET7RReLNTipBIOKvRv8AnGv/AJxx80eQfMnnH88vzv8ANNt5+/5yK/M6CK11&#10;fULFHTSdC0qIq8WiaLHJ8a26MoLsaGRlUkVDM6qZ/nr5V/5yd0/zjov5q/8AOPPnPTdej0nS/wBF&#10;6z+VXmulvo2sRCWSX63ZX8SiS2vvj4hnb02AXkQqlXVecp/zmj+YehxrZ+f/APnBz899M8wq4hmg&#10;8paVYea9OWUmnwajbX1sjpX9vgBTfFXnvnby3+fH/OcWq+TPKnnH8odQ/wCcfv8AnGry75hsvMnm&#10;AebLm2fzT5obTWMlvp0em2ryi0hZyPUaR6/tISV4Mq/TjFXYq7FXYq7FXYq7FXYq7FXYq7FXYq7F&#10;XYq7FXYq7FXYq7FXYq7FXYq7FXYq7FXYq7FXYq7FXYq7FXYq7FXYq84/NX82fIX5LeUbjzt+YuuL&#10;omiRXENlbhYpLi6vb65JFvZWVrAsks88pB4RopOxOyqxCrwzy9/zmX+X1/5m8teWPO3kH8yPyVl8&#10;63aaf5c1L8xPLcujaXqt/MT6NlDeCa4jjnkAqkcxjZugHIhSq+usVdiq13SNGkkYJGgLMzGgAG5J&#10;J7Yq+LtZ/wCc7/ycGv6j5b/LXy55/wD+cgtR0WZrbU5fyt8tXXmCxs5kryR78Nb2r7DrHK47Vrti&#10;rMvyj/5y/wDyb/N/zNL5Bs7nW/IH5mQxmY+S/PmlT+XtckiUEl4Le6AWagUkiJ3YAEsAN8VfTdzO&#10;lrbz3MgJjt43lYL1IQFjSpG+2KvLvyP/ADi8r/n9+VvlX83fJdnqVh5Z84JdyWMGsRRQXqrZ3lxZ&#10;OZY4J7lBV7ZitHPwkVoagKvV8VeRea/zp8qeTvza/Kf8mdTstUm81fnHBrtxolxbRQtYwp5etVu7&#10;v63I88ciFkcCPhG9W68RvirzHzt/zlNJ5K81635VH/ONv55ebhotx9X/AEx5b8px32lXnwq3qWly&#10;dQiMifFSvEbg4q8vb/n4F5XTzhF+Xz/842/n6nnmbSG1+PQW8oW41B9LWf6s14tv+leZiE3wF6U5&#10;bYq9M8nf85VSecPNGh+WD/zjT+evlUa5dpa/pfzD5RjstLs+f+7ru5GoyGOMd24n5Yq+h/Ofnbyh&#10;+XXlvU/OHnvzLp3lLyvo0fq3mp6pcJbW8QOygu5FWYkBVFWZiFUEkDFXxyv/ADn/APl7qlvLq/kj&#10;8lPzx/MryinEp5m8s+Q76fSZkY09SGS5ktZXUdSRH0xV7v8Akn/zkp+Tv/OQVrqbflt5qF7rOgHh&#10;rXl7UYJdO1vS35ceN3p90kcyDkOPMAoTsGJxV7q7pGjSSMEjQFmZjQADckk9sVfF2s/853/k4Nf1&#10;Hy3+Wvlzz/8A85BajoszW2py/lb5auvMFjZzJXkj34a3tX2HWOVx2rXbFWZflH/zl/8Ak3+b/maX&#10;yDZ3Ot+QPzMhjMx8l+fNKn8va5JEoJLwW90As1ApJETuwAJYAb4q9488+btN/L/yT5x8+azBc3Oj&#10;+SdD1DX76GyVHuZLbTbaW6mSFZJIkLlIiFDOoJpVgN8VYj+SX50eRf8AnIH8tfLv5q/l1ezXflnz&#10;GkvCO7RYry1ngkaKa2uokeQJKjoQRyIIoykqykqvV8VeUfnb+dHkX/nH78tfMX5q/mLezWnlny4k&#10;XOO0RZby6nnkWKG2tYneMPK7uAByAAqzEKrEKsu8jebtN/MDyT5O8+aNBc22j+dtD0/X7GG9VEuY&#10;7bUraK6hSZY5JUDhJQGCuwBrRiN8VfF/lL/n4B5Y8+6FbeZ/JH/ON359+bfLl7JPDb6npHlG2vLS&#10;V7WZ7eZUmh1Z0YpJGymh6g4qyX/oc+X/ANhK/wCcjv8AwiI/+8pir6j0vztpd15FsvzB1+2u/IOj&#10;TaQutX0HmpY9NutJtzF60i6krSskDxLX1AXIWhqcVfK3/Q9v5c6zNK/5Z/lX+cH51aDFI0f+IfI3&#10;ku9vdGdk2b0by6ayWUAggGMMDTaopVVn35Xf85c/k5+aXmgeQIbvWvy//Mpomnj8nefNJuvLuszx&#10;rWrW0N4ipPQKSRC7sACxFBXFX05irsVfBP8Azmkt15J82/8AOM//ADkXqmizeZvy0/IbzZqN150s&#10;YIXuZLGx12xGnw6+LdA3MabL+8NFLKG5LShYKsM/5yh/MDyx/wA5Vafpn/OK35F3tr+YnmDzVqXl&#10;/XfM/mvSJFutH8maFaX1tqX6Qmv4i0X1yZLfhb26tzYMWPEU5Kv0pxV2Kvgf/nLHVNd/Nb8zvyi/&#10;5w58tazeeX9K/NG2v/NX5l6lpsno3kfkvSSI3sYZVq0f6QuW9BnA2UEHkrMpVfanlDyf5W8geWtH&#10;8neStBsvLPlfy/bLaafpunxLDBBEnZVXqSalmNSxJZiSScVeSf8AORP/ADj35R/5yD8ky6Jqy/oX&#10;zpoZ/SPk3zdZ/utV8vazARLa3lpcpSRVEqKZEBAdR2YKyqsO/wCcV/zj1786/wDnHqHXvOkKWv5k&#10;eVJNW8nedYI1VVTX9Cd7W7cKlFX1QEl4gALzoBQDFWA/8+zP/WHfyI/5hNb/AO69quKvu7FXwB+e&#10;v/rfP/OB/wD2yPzQ/wC6LbYq+/8AFXwBqX/yUDy1/wC02Xn/AIlYxV9/4q/NzTNBtv8AnLz/AJyv&#10;/Ma789QDWvyK/wCcTdSt/Lnl7y1cLz07V/PDwibUdSv4CWSY2KuIokcFRyDACrhlX6RABQFUBVUU&#10;AGwAGKvA/PH/ADjr5K84/m7+W3542lze+T/zI/Ly5kSXV9D9KCbXNJmheOTSNV5RuJ7YsVYcgWSh&#10;9NkLcgq8E/5yx1TXfzW/M78ov+cOfLWs3nl/SvzRtr/zV+ZepabJ6N5H5L0kiN7GGVatH+kLlvQZ&#10;wNlBB5KzKVX2p5Q8n+VvIHlrR/J3krQbLyz5X8v2y2mn6bp8SwwQRJ2VV6kmpZjUsSWYkknFXkn/&#10;ADkT/wA49+Uf+cg/JMuiasv6F86aGf0j5N83Wf7rVfL2swES2t5aXKUkVRKimRAQHUdmCsqr5w8s&#10;fnHr351/84AfnRr3nSFLX8yPKnkXz35O86wRqqqmv6Fpt7a3bhUoq+qAkvEABedAKAYq+a/+cSbi&#10;T/nE5v8AnG/Up2a1/IH/AJzA8keVo7qVmItfL/5kjSbZUkateKavGlGPeYVJVExV+0WKvxd/5y2u&#10;JP8AnLFv+ckNSgZrr8gf+cP/ACR5pjtZVYm18wfmSdJuVeRaU5JpEb0U9pjUFkfFX6af84zf+s3/&#10;APOPv/mtfKn/AHR7PFXzd/z7C/8AWM/y4/7a/mv/AMSLVMVff+Kvz/8A+fkFz9W/IzyYda+s/wDK&#10;sJPzT8nJ+Zf1dXZP8IC+LX3riME+kZVhB8TQYq+4vK+o+WdW8vaNfeTb3TdR8qzWkP6Kn0eSGWwa&#10;0VAIRbNATH6YQALx2p0xVQ13yb5S8z6j5Z1bzF5b03XNU8mX51TQrq+to55dOvWieEz2zupKPwkI&#10;qPY9QCFWS4q7FXw/+a/mXzX+ff5xeY/+cUvImvXHkvyZ5R0Gz1T83fNNh6Z1Q2uurILDy7pRkDiG&#10;W7gR5JrgoeEWyfGcVYDoXluz/wCfe+vXUWkac0n/ADh1591VJ7u5VXuL38vdcuhDbie+uXZ5ptJu&#10;WVQZZCzW8hAY8Gqyr37y/wDmr5l80/8AOWnm78t9C1O3v/yv8i/lfpGr6qIIoZAvmTXtSnksv9KU&#10;F6HTrYuFDcSG5U6HFX1Bir8/fNkieSP+fk/5YeYtaYR6V+cf5K6t5H0Oef7K6vomrprM9vE5oF52&#10;zg8erNir9AsVUp54LWCa6upo7a2to2llllYIkaICzMzMQAABUk4q/P7/AJ99258y/ln+e/5kwLJb&#10;eW/z1/Ojzx5u8vALwjbSbu4isop40PQu9pISe5GKo3/n2fO9t/ziL5K8nXgEWu/lprnmfyprMA2M&#10;F9Z63fSvGwJrXhcIdwOuKvvnFX5+fm9Kmuf8/Dv+cQNF08+tf+RfJPn7zLqyLuYdP1W1i0u1lYDc&#10;BriJlBPfFX6B4q+ANS/+SgeWv/abLz/xKxir7/xV+fv/ADhdw8l/mf8A85qfk5qskcfmfTPzh1Dz&#10;9Ekm1xc6N5xtra6sbip/vAogKMy/ZNFNDTFX6BYq7FX5++bJE8kf8/J/yw8xa0wj0r84/wAldW8j&#10;6HPP9ldX0TV01me3ic0C87ZwePVmxV+gWKqU88FrBNdXU0dtbW0bSyyysESNEBZmZmIAAAqScVfk&#10;v+RQfW/+cLP+c8PzTt43h8ufnZ5j/ODzn5dWnCJ9KuLCezhmRD0LvZvyPcjFX0F+V35PeWvz6/59&#10;9/k9+VnmnlDYeZ/yp8sx297EAZ9PvodOtZbO+tyekkEyK6+NOJ2JxV86f9Dgfmb/AMqZ/wChcOaf&#10;9D1/4l/5VD9V5ScvW9Ll/jPnSv1b9H/6V6nT1fi4+nir6L/NH8nvLX5C/wDPvv8AOH8rPK3Kaw8s&#10;flT5mjuL2UAT6hfTaddS3l9cEdZJ5nZ28K8RsBir33/nGb/1m/8A5x9/81r5U/7o9nir80/+cCv+&#10;cZk/Mf8A5xi8lebj+fv5z+RTqWqeY0/Q3k/zc+laRB6GuahDWC0FrIEL8OT/ABbsSe+KvtjRv+cP&#10;49G1jStXH/OT3/OQWqHSryC8+paj55kuLO49CRZPRuITZgPE/Hi613UkYq+tNT0zTda0+90jWNPt&#10;tW0rUoXtruyvIknt7iGQFXjlikVkdWBoVIIIxV8Ual/z76/I601C71n8qNb8+f8AOPWr3s31iWX8&#10;tPMt3pNs8vYtYTfW7QL4osSim22KvJ/zC85f85Of84RW2lfmD5//ADOg/wCckv8AnG+LVLHTPMs2&#10;sabBpnm7y5b386WsN7Fc2dIbxEkkUP6i82JCjjUyKq/ST/EWif8AVyh+8/0xVOcVfCX5ieUvzf8A&#10;yO/P3zd/zkX+VPkib84PJH5raNpGmfmH5M066ittftrzQUkgsNX0cXLJDcAW0hjktyyux+JWP7Cq&#10;tr3/ADkf+YH5naJf+Svy1/5xC/MPU9a8y2k9hcH82NHh8seVLWGdWikbU5bi5nluYgGq0NvE5kWq&#10;qwqMVeXf842/lP8AmD/zhH5xsfy41Hy5e/mx+Wv5zPZ3Fz548t6Vcz3nlvzBaWkFmNP1O3iNzIuk&#10;enGFs5uluOSS/D8YVfpxirwX/nIj8iNL/PzyPbaC2t3Pk7zl5X1O38x+TPNmnqGvdB12xJa1vIgS&#10;vNakrJGSA6k7hgrBV4BpX/OSf/ORX5XpF5W/P7/nFrzn531ewBgTzl+TttD5j0jWRHsLo6e89pdW&#10;Zfasbg/FUgBdgqxzzXf/APOS3/OYmnTfl3p35ba7/wA4tfkVroMHm3zF5tlt085a1pb/AA3Glabp&#10;NtJOLP11qks0zn4GPGu6Oq++PJ3lHy75B8q+XvJPlHS4dF8s+VdPg0zTLGAUSG2tkEca1O5NBUsd&#10;2NSSSTir4d8zfl1+dn/ONf5veffzg/ILyZF+bv5V/m/dprHnn8tobyLTdWsNdRBHLrehzXB9CQzq&#10;KzwNRnYDiT8Ppqpncf8AOaHn/UrRbLyX/wA4SfntqPnC4V1gsvMOjWfl/SlmBCqJ9XnvZokQk15B&#10;DtvTFWYf841/kf8AmB5f82eff+cgvz7v9O1H89/zXgtbGaw0cltL8r6BZ0e10OxkYkyEPR55KkO4&#10;BHKhkkVfYeKviK/8oea5P+fiugee08tao3km3/5x/utEl18Wk36MXU5PMv1hbI3fD0vWMS8/T5cu&#10;O9KYq+3cVfIX/OQP5C+dNb84+Wv+cgfyA1rT/Kv5/wDkeyfS2i1UP+hfNuhO/qyaJrAi+MKHq0Eq&#10;7xue3wvGqwu0/wCcx/zK0W2fTPzF/wCcJ/zr07zpaERz2/lDTLPzPossleJa31eC8t42UkVqyCg7&#10;nFUFpXlT/nI7/nJb8wPJXm/829CuP+cePyQ/LvVoPMWk+RrTVVuPM/mTVLQlrOfW7qxcRW1rGTy+&#10;qqzMxqslfhZVX0J/zkR+RGl/n55HttBbW7nyd5y8r6nb+Y/JnmzT1DXug67Ykta3kQJXmtSVkjJA&#10;dSdwwVgq8A0r/nJP/nIr8r0i8rfn9/zi15z876vYAwJ5y/J22h8x6RrIj2F0dPee0urMvtWNwfiq&#10;QAuwVY55rv8A/nJb/nMTTpvy7078ttd/5xa/IrXQYPNvmLzbLbp5y1rS3+G40rTdJtpJxZ+utUlm&#10;mc/Ax413R1X0v+av5e6f5b/5xW/ND8sPy48tyR2Gmflfr/l/y9oelwvPM9NHube2toIow8kkrsQA&#10;ACzse7HFUT/zitoes+Wf+caPyC8u+YtKu9D17Q/IHl6x1HTr6F7e6tbq30+COWGaKQKyOjKQykVB&#10;xVlf/Kl/yw/5W3/yvT/CNp/ytX9B/wCHP09WT1f0fz58PT5+lz/Z9Xh6nD4OXD4cVYp/zlToes+Z&#10;v+caPz98u+XdKu9c17XPIHmGx07TrGF7i6urq40+eOKGGKMMzu7MAqgVJxVO/wDnHnTNS0T8gfyN&#10;0bWdPudI1jSPy/8ALNlfWN7E9vc2tzb6VaRzQzQyKro6OpVlYAgggiuKvzo/5w0/OvzP/wA4/wD/&#10;ADj55S/Kzzv/AM4u/n3eeY9B1DXLi4l0jyNcz2jJqGr3t7Dwkmnt3J9O4WtUFDUYq+pP+h0ov/YU&#10;/wDnI7/wgJP+y3FWa+f9S/Pn8xfy78ifmJ/zj7df8q78z2N0+rXvkj8ytHNodas+EsDaXqRQyXFj&#10;JX95G8bH4uPP4CaKvN7T/nL78yNAH6O/NL/nC/8AOXRPMFuCJz5M06085aSzL+1BfWN1CWBpUViB&#10;+nFXmv5rj87v+c39Ds/yctPyT8zfkR+RWt6rp15548z/AJgPa2Gu3+maddRXn6M0rR7S4u5Y5ZpY&#10;ErNK4RVBqCTxKr9D/wDCXln/AKsdp/yLGKsixV2KuxV2KuxV2KuxV2KuxV2KuxV2KuxV2KuxV2Ku&#10;xV2KuxV2KuxV2KuxV2KuxV2KuxV2KuxV2KuxV2KuxV2KuxV2KuxV8+eY/wDnJv8AKvyt+f3kv/nG&#10;zVb+7T8x/PWkyavYCOONrGJEFy0cFxP6wZJpVtJDGnA1A6jktVX0Hir5x/Pb/nJnyr+Qmu/lt5Y1&#10;jyT508++Y/zWk1WHQNM8labBql3K+jQ29xdK0Mt5avX07jkOAbZWrSgqq82f/nNMRI0s/wDzid/z&#10;kdDDGCzv/gUScVG5PCLUZHP0KTir1L8nf+cpPyW/PLUdT8veSfM8tt500NeWp+U9fsrnRteswKcj&#10;Jp99HDIyrUBmjDKCQC2+Ksu/PD84vK/5A/lb5q/N3zpZ6lf+WfJ6Wkl9Bo8UU96y3l5b2SGKOee2&#10;Q0e5UtVx8INKmgKr5/T/AJzSaRFkj/5xM/5yMeNwGVl8kREEHcEEap0xVO/Jv/Obn5JeZfNmneQf&#10;M6+aPyY896zIYtN0L8zNCu/LU969QoW3nuVNq7MSAqibkx2UHFX15ir4G8pf8/APLHn3QrbzP5I/&#10;5xu/Pvzb5cvZJ4bfU9I8o215aSvazPbzKk0OrOjFJI2U0PUHFU5uP+c8vy88vXFi/wCaH5SfnD+S&#10;vl2+uI7X/E3njyfPZaJBNM3CNbi8tZ70RcmIFXAA6kgAkKvtayvbPUrO01HTruHUNP1CGO5tbq2k&#10;WWGeGVQ8ckciEqyspBVgaEbjFXxXJ/znN5XufNH5geVvK35C/nV+YMv5a+Z9R8o6zqPlXyxbanp6&#10;6npknCZEnj1QGhBV15KrcWUlR0xVFf8AQ58v/sJX/OR3/hER/wDeUxV9L/l158H5heTrHzjN5P8A&#10;M35epetcBtH85WK6Xq1utvK8Re4thNOEV+HJDy3Ug98VfN2p/wDOc/5Tzatf6R+WXlD8xfz/AG0m&#10;drW/vvyx8r3Wu6XbzKaMh1ItbWjkeMcrDfr1xVN/Jf8Azmn+TfmfzZpnkLzPa+bPyX87a7J6Ok6P&#10;+Zmg3XluTUJNh6dpcXAa1kckgKgm5MSAqk4q+jvOvnfyh+XHljVvOfnvzHYeVPKuhxetfanqUywW&#10;8KkhVBZjuzMQqqKszEKoJIGKvkuL/nOnyfqqm/8AJv5Efnt+YHlhwXg8xaB5CvX0y5jHSS3e7ktJ&#10;ZFI3BEfTFXrn5Pf85O/k/wDnff6n5f8AJ+vXOned9CjEuqeUPMdjcaJ5gskNPjk069jikZBUVePm&#10;gJALVIxVi/5uf85ZeVvyl/NDTPyfP5ZfmN+ZPnfVfLC+bo7TyLo0Gr8NMN5NYs8itf28oKSxAN8H&#10;H4k+KpICrFP+hz5f/YSv+cjv/CIj/wC8pir2T8oPzsf83J9egb8n/wAyvyuGhR27+p5/0JNGS8+s&#10;GUcbMrd3JkKelV9hx5L44q8s86f85meV/Kf5q+evyf0n8m/zY/MvzV+XMelza3J5J8v2+rWkCaxa&#10;JeWjFxqMUgDIxX4o1+JWpUCpVSa5/wCc4tB0iP675r/5xx/P/wAnaJGa3Orap5DneztUAJMk7WV1&#10;dyKoA3PDFX0l+Vf5w/ll+dvleHzl+VnnHT/OXl+R/Skms2YS28wFTDdW8qxzQSAGpSRFam9KYq9K&#10;xV2KuxV2KuxVLNb1nTPLujat5g1q8j07RtCsrjUb+6mIWOC2tY2lmldjsFVEJJ9sVfkJZfk35t/O&#10;/wD5xv8Azb/5ywsLKWx/Pr8w/ONt+cn5cPPHW60/TPJzOnlbTQopy9bTUlFK8XNwGOKv1E/Jz8z9&#10;B/On8rfIv5qeWW/3DeeNIg1KKMtyaCRxxntnIp8cMyvG3+UpxV8lf85L/wDrZn/PvP8A7a/5j/8A&#10;iOwYq+/8VfHH/OY35B235m+QLv8AMbyXGPL35/8A5P20vmXyF5psQIr+K805WuTp0ki0MlvdKjRN&#10;G9Uq/KnUFV88f85Z/mpbfnd/z6y81fmvbwJat548qeWdRuraMkpb3p1vSo72BCdysdwkiAnqBir9&#10;PdH/AOOTpf8AzCQf8m1xVhP5r/lL+X/52+SNZ/Lz8y/Llt5l8sa1EUkhnUerBLQhLm1lpyimjJqk&#10;ikEH2rir5n/5wf8AOXm9/LH5mfkR+YuszeYvPP8AzjR5tn8mNrFyxa41XQWiW40O/nJJPqSWzFTW&#10;pogLEsTirH/+fYX/AKxn+XH/AG1/Nf8A4kWqYq+7Na0XSPMekan5f1/TbbWNE1q1lsr+xu41lt7m&#10;3nQpLFLGwIZWViCDir4Y/wCfdF9cr+SvnnydBfS6r5N/K381POHk7yVfTSGZrny3p14j2TCRiWZV&#10;aeRFqTRVAGwGKqX/ADgp/wAd/wD5zd/9qT84/wDJrT8Vff8Air5B/wCc+ZvN9v8A84d/n7L5G+tj&#10;X/8ADZVjZcvWGnvc266oRx3oLEz8iP2a4q9e/ITVPyq1T8ofIDfkre6Xd/lvaaLaW+jrpLRmKGFI&#10;l/dSrH9iYGvqqwDh+XP4q4qzvzX5N8peetMh0bzn5b03zTpNve2upRWeqW0d1Cl3YyrPbTBJVYck&#10;kQEH6OhOKvg3/nOHUdB0782f+cKZvzQmit/yHj/MDVJvNUuogfohNZi0tv8ADbagz/ugguWkNZPg&#10;ADFtgcVfojbXNveW8N1aTx3VrcIJIpoXDxyIwqGVlJBBHQjFUguvJvlK+81aR55vfLem3XnLQLK5&#10;03Tdalto3vrW0vGja4hhnKl1VzGKgHx8TVV8S6l/8lA8tf8AtNl5/wCJWMVff+KuxV8AfkV/63z/&#10;AM54f9sj8r/+6Lc4q+/8Vfmz/wA5LeV9N/5xl/N/8tv+cuvy8tY/Lmm+ZvNGm+Sfzj02zHo2WsaN&#10;rkwgt9YngWiG6s7hlIkADvyAZqcqqv0mxV2KuxV2KuxV+df/AD8U/MG/j8heSv8AnHzyvp+v675r&#10;/wCchdbXTNQ03ynai91oeUdMKXfmGa0gMsQZ2twIgGZVZXerChxV6DpP/OU0ehaVpmh6P/ziF+fu&#10;naRo1pDY2NpB5SsVigtrdFihiRf0zsqooAHgMVeF/wDOCn5gJ5U/Nn8+f+ccL3yd5o/LbQ7vUpvz&#10;Q/LXy/5xsE03UIdB1mbhqdnHAk9wohtr6vpcXYsrOxIIICr0j/nJf/1sz/n3n/21/wAx/wDxHYMV&#10;ff8AirC/zI806T5H/L3zz5y164W10XyroOo6reyseIWC0tpJn38aJQe+Kvx38zeWtT8p/wDPk2HS&#10;dXhMF5N5W0vVAjAqRBq3m221G3qD3MN0hxV+1ej/APHJ0v8A5hIP+Ta4qmOKvz9/5xIkTzL/AM5H&#10;/wDOe/5j6Wwn8s61588v+VbS5XdJb7ynpBs9RCN0IWWYCoxV8w/84G/9Dp/9CyeS/wDlT3/Kk/8A&#10;lX/6U8x/o7/GP+I/0xz/AE5qH1j6x+j/APR6etz4cf2ONd64qzr8xfzE/wCc1r382fIv/ONX5r+e&#10;vy3/ACN0f86tNvBpfn/yDpeq38t3Pb/DdaLZ3Or3sK2t80Lco3MR+0hjb1PhxV+kP5TflX5N/JT8&#10;u/K/5YeQdPbTvK3lO0+rWqyt6k8zuzSz3NxIAvOaaV2kkagBZjQAUAVfmJ/zjd+QCfmz59/5zM11&#10;vzo/Nb8tjp//ADkJ5vsP0f5D8zPolhPx+qS+vPAtvMGmPq8S9fsqo7Yq+rP+hLYv/YrP+cjv/C/k&#10;/wCyLFX2TbWiQWMFhJLJexwwJbtJdN6kkwVQpaViByZqfEab4q+N/NX/ADgL/wA49azrl/5q8mWP&#10;mP8AI7zbqbF7jWPyw1u78tyO5PLl9WgZ7MGpJ/uN++KvIfzH0f8A5y4/5xH8r6x+avlT86Zf+clP&#10;yp8j276p5k8nfmBZ28PmCPR7f47u4sdeso42kljiBc+tHxCqSFc/Dir7i02X8vP+cgvyo0HVtR0C&#10;y83fl3+Z2g2OsR6brdpFcQz2eoQR3MInglEih1Dg/wCSw2NRXFXy9L/z79/LLy7LJdfkn+ZX5n/8&#10;4+Tl3mjtPJfmi6/RPqvvWXTdR+vRMlf2BxHyxVhy/md/zkb/AM4rfmf+Vnkr8+/Oel/np+TP5x+Y&#10;oPJuh+eIdNj0XzDo2u3oY2NvqVrbE200UpUqHWjbM7EcQjqsW/Oj8tF/NX/n435T8tN5985fl0IP&#10;+ce57/8ASnkbVm0bU39LzPJH6D3KxSkwt6tWSm5VT2xV7t/0JbF/7FZ/zkd/4X8n/ZFir6W/LTyE&#10;Py18p2flMecvNPn0Wc0836Y85akdW1aX15DJwluzHEWVK0QU2XbFXx9+RX/rfP8Aznh/2yPyv/7o&#10;tzir7/xV+fv/AD8rkTVP+ccLX8uLVg/mb83fPnlDyroFsN3mvpNXtrygUbkLFZuSe2Kv0CxV2Kux&#10;V2KuxV8L/k55K82+f/8AnK788v8AnIjz95Z1Ty5pHk6CL8rfyzstatZbWWTTLRhdatrMEU8cZMd5&#10;cyAQyqPij5LUgYq+6MVfCn/OYvkLzdp3mH8jv+cmvyt8tan5q8//AJF+ZorfVtF0SCS5v9Z8oa6y&#10;2er2cVvCGeV4w4kjHFuH7x6bYqxn/nL2XzRoX5//APOFn5saL+WXnf8AMfy1+XN753u9dh8maHc6&#10;te2sep6RaWdr6kKiMIXkk2EjKaK9K8SMVZ0//OaR4N6H/OJv/OR1xNQ8I/8AAhi5t2HOXUEQV8SQ&#10;MVedeaPJX/OQf/OZ8+meWvzP8lTf846/84z217Bfa55du9QhuvOHnJbZxNBZ3Qs/UgsLMyIplTm0&#10;ppQHeqKvRv8AnP8A8k695q/5wy/N3yP+X3lS98wa1eWWiWmk6FoNlJc3Dpb6zpjenb2tsjNxjijJ&#10;oq0VVJ2AxVDWH/OZa2tjZ20n/OKn/ORhkt4I4mK+QZaEooU0rejbbFWO+ZPza/5yr/Pmxu/Jn5H/&#10;AJJa9/zj5peso9rffmR+aYt7G90yBqrK+maBaT3U8tyVNYnkdUVqcqfaVV9Ufkf+TXlL8gvyy8tf&#10;ld5LWeXSdAjkaa+vWV73Ub24kaa6vruRVXnLNK5ZjSgFFWiqAFXz3/z7t8oea/Iv/OJ3kDy1518t&#10;ap5R8xWepeZJrjS9ZtJrG8iS51zUZ4WkgnSORQ8cistRuCDir1v/AJya/IfTv+chvyp1byQ19+gP&#10;Nenzw655O8wpyE2i+YtPJlsL2Nk+IAP8MlNzGzU+KhCqv/zjX5+/MP8AMH8qNFv/AM2/JWqeRfzQ&#10;0KSXQvNFlqNjLZQ3Oo2BEcl/p5dFSW1uRSSN4yUHIoCeBxV8Ofkb+aHmj/nHvzv/AM5XaT5p/wCc&#10;cvzq8zxeevzx80+atG1Pyr5OudQ0+50y6NvBDMlxJLbhg5tmZSoKlSrBjXFX0V/0OlF/7Cn/AM5H&#10;f+EBJ/2W4qzvVPMv5pfnl+Tt1rf5LHX/APnH78wLfVYnsIPzL8uCCS4GnyxyyWt7Yu80iWt2v7sz&#10;Rn1FFSm4piryyw/5yp/O/wAmhNH/ADr/AOcOPzFGuQUjfVfyvjtfOOi3lBQzxcLm2uYVY7iORCyj&#10;Yknqqw38z/zN/wCcgP8AnJ/yT5j/ACe/J/8A5x585flNo/5h2E2g6959/NaC20KLStJvkMN89npE&#10;d1c3lzNJA7JGKJxZuTUArir1fzb+Xn/OQP5PeWfyis/+cYtQ0PzZ5S/KbyzB5Y1L8t/NHCxbzBbW&#10;sdvFDeW2tojNb3iLAQBIPRbmzMK0BVSO2/5zL816fGbTzn/zhp+fej6/CAJ7fQ/L1r5hsTLWhWDU&#10;LO/SN1r0Yqo7mgxVhGreXfzo/wCcv/zG/KHUfOn5T6l+RX5Afk75rtfPn1TzVc2zeZ/M2uaasg0y&#10;I6fZS3CWltC0jNKJZCZK0UbVCqB/OXXPNP5Xf854eWfzfH5O/mN+ZHkgfkdL5Vku/Ivl6fWvS1O4&#10;8wy3awyMrRRAiKAsw58hyT4aMDir1T/odKL/ANhT/wCcjv8AwgJP+y3FXrX5R/nyn5t6rqulL+Tn&#10;5o/lqdKtFu/rfn3y2+iWtzycJ6VtK08weQVqVoNt8VfG0HnbzR+Rn/OaP/OWXnTVvyI/Njz55V/M&#10;rT/Idvomq+SfK1xq9pK+j6MyXdZy8EZCvcBfhZviDKaFcVez3P8AzmTr13H9W8qf84ffn/rGtznh&#10;bW+qeV4NDsy5Bp699e6gI41qN2o1PDFUF+W35Kfm7+Z35v6D/wA5Gf8AOT6aZoN/5It7iL8uPyw0&#10;a6/SNj5ae9Ux3Oo6neGNUutQdKKrRj04wAy/Fx4KvunFXYq7FXYq7FXYq7FXYq7FXYq7FXYq7FXY&#10;q7FXYq7FXYq7FXYq7FXYq7FXYq7FXYq7FXYq7FXYq7FXYq7FXYq7FXYq7FXYq7FXYq7FXYq7FXYq&#10;7FXYq7FXYq7FXYq7FXYq7FXYq7FXYq7FXYq7FXYq7FXYq7FXYq7FX//ZUEsBAi0AFAAGAAgAAAAh&#10;ACsQ28AKAQAAFAIAABMAAAAAAAAAAAAAAAAAAAAAAFtDb250ZW50X1R5cGVzXS54bWxQSwECLQAU&#10;AAYACAAAACEAOP0h/9YAAACUAQAACwAAAAAAAAAAAAAAAAA7AQAAX3JlbHMvLnJlbHNQSwECLQAU&#10;AAYACAAAACEAYnlE3DAEAADyCQAADgAAAAAAAAAAAAAAAAA6AgAAZHJzL2Uyb0RvYy54bWxQSwEC&#10;LQAUAAYACAAAACEAN53BGLoAAAAhAQAAGQAAAAAAAAAAAAAAAACWBgAAZHJzL19yZWxzL2Uyb0Rv&#10;Yy54bWwucmVsc1BLAQItABQABgAIAAAAIQCTf/wX4wAAAA0BAAAPAAAAAAAAAAAAAAAAAIcHAABk&#10;cnMvZG93bnJldi54bWxQSwECLQAKAAAAAAAAACEAUGTZ1xhJAAAYSQAAFAAAAAAAAAAAAAAAAACX&#10;CAAAZHJzL21lZGlhL2ltYWdlMS5qcGdQSwUGAAAAAAYABgB8AQAA4VEAAAAA&#10;">
                <v:shape id="Picture 18" o:spid="_x0000_s1031" type="#_x0000_t75" style="position:absolute;top:3689;width:9144;height:4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SDLwwAAANsAAAAPAAAAZHJzL2Rvd25yZXYueG1sRI9Ba8JA&#10;EIXvQv/DMoXedNMGVKKrlJa2XqOh9Thkp0lodjZkNzH9985B8DbDe/PeN9v95Fo1Uh8azwaeFwko&#10;4tLbhisDxeljvgYVIrLF1jMZ+KcA+93DbIuZ9RfOaTzGSkkIhwwN1DF2mdahrMlhWPiOWLRf3zuM&#10;svaVtj1eJNy1+iVJltphw9JQY0dvNZV/x8EZyMNnev4uQz4W1ddqSH9s987WmKfH6XUDKtIU7+bb&#10;9cEKvsDKLzKA3l0BAAD//wMAUEsBAi0AFAAGAAgAAAAhANvh9svuAAAAhQEAABMAAAAAAAAAAAAA&#10;AAAAAAAAAFtDb250ZW50X1R5cGVzXS54bWxQSwECLQAUAAYACAAAACEAWvQsW78AAAAVAQAACwAA&#10;AAAAAAAAAAAAAAAfAQAAX3JlbHMvLnJlbHNQSwECLQAUAAYACAAAACEApFEgy8MAAADbAAAADwAA&#10;AAAAAAAAAAAAAAAHAgAAZHJzL2Rvd25yZXYueG1sUEsFBgAAAAADAAMAtwAAAPcCAAAAAA==&#10;">
                  <v:imagedata r:id="rId13" o:title=""/>
                </v:shape>
                <v:shape id="Text Box 19" o:spid="_x0000_s1032" type="#_x0000_t202" style="position:absolute;left:9912;top:3429;width:56788;height:68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43E093B1" w14:textId="69254282" w:rsidR="00CF7831" w:rsidRPr="00036C82" w:rsidRDefault="00036C82" w:rsidP="00036C82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036C82">
                          <w:rPr>
                            <w:rFonts w:ascii="Arial" w:hAnsi="Arial"/>
                            <w:b/>
                            <w:sz w:val="22"/>
                            <w:szCs w:val="22"/>
                          </w:rPr>
                          <w:t xml:space="preserve">Standard 4 [E5.3-5] </w:t>
                        </w:r>
                        <w:r w:rsidRPr="00036C82">
                          <w:rPr>
                            <w:rFonts w:ascii="Arial" w:hAnsi="Arial"/>
                            <w:sz w:val="22"/>
                            <w:szCs w:val="22"/>
                          </w:rPr>
                          <w:t>Recognizes the role of rules and etiquette in physical activity with peers (3); Exhibits etiquette and adherence to rules in a variety of physical activities (4); Critiques the etiquette involved in rules</w:t>
                        </w:r>
                        <w:r>
                          <w:rPr>
                            <w:rFonts w:ascii="Arial" w:hAnsi="Arial"/>
                            <w:sz w:val="22"/>
                            <w:szCs w:val="22"/>
                          </w:rPr>
                          <w:t xml:space="preserve"> of various game activities (5).</w:t>
                        </w:r>
                      </w:p>
                      <w:p w14:paraId="198EBDDA" w14:textId="77777777" w:rsidR="00CF7831" w:rsidRPr="003044D7" w:rsidRDefault="00CF7831" w:rsidP="00AC0D2B">
                        <w:pPr>
                          <w:pStyle w:val="ListParagraph"/>
                          <w:ind w:left="360"/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  <w:p w14:paraId="141611CA" w14:textId="77777777" w:rsidR="00CF7831" w:rsidRPr="00F24860" w:rsidRDefault="00CF7831" w:rsidP="00AC0D2B">
                        <w:pPr>
                          <w:rPr>
                            <w:rFonts w:ascii="Arial" w:hAnsi="Arial"/>
                            <w:sz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 w:rsidR="00036C8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FC0C47" wp14:editId="0DF08A89">
                <wp:simplePos x="0" y="0"/>
                <wp:positionH relativeFrom="column">
                  <wp:posOffset>1198245</wp:posOffset>
                </wp:positionH>
                <wp:positionV relativeFrom="paragraph">
                  <wp:posOffset>7351395</wp:posOffset>
                </wp:positionV>
                <wp:extent cx="0" cy="640080"/>
                <wp:effectExtent l="0" t="0" r="25400" b="20320"/>
                <wp:wrapThrough wrapText="bothSides">
                  <wp:wrapPolygon edited="0">
                    <wp:start x="-1" y="0"/>
                    <wp:lineTo x="-1" y="21429"/>
                    <wp:lineTo x="-1" y="21429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008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C30959A" id="Straight Connector 4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578.85pt" to="94.35pt,6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2rK5QEAACUEAAAOAAAAZHJzL2Uyb0RvYy54bWysU9uK2zAUfC/0H4TeGztpul1MnGVJ2L6U&#10;NnTbD1BkyRboxpEaO3/fI9lxwrawUPZF1mVmzpmRvHkYjCYnAUE5W9PloqREWO4aZdua/vr59OGe&#10;khCZbZh2VtT0LAJ92L5/t+l9JVauc7oRQFDEhqr3Ne1i9FVRBN4Jw8LCeWHxUDowLOIS2qIB1qO6&#10;0cWqLO+K3kHjwXERAu7ux0O6zfpSCh6/SxlEJLqm2FvMI+TxmMZiu2FVC8x3ik9tsP/owjBlsegs&#10;tWeRkd+g/pIyioMLTsYFd6ZwUiousgd0syxfuHnumBfZC4YT/BxTeDtZ/u10AKKamq4psczgFT1H&#10;YKrtItk5azFAB2Sdcup9qBC+sweYVsEfIJkeJJj0RTtkyNme52zFEAkfNznu3q3L8j7HXlx5HkL8&#10;IpwhaVJTrWxyzSp2+hoi1kLoBZK2tSU9Kn38hBfKjcfeg20zITitmieldYIFaI87DeTE0t2Xj7v9&#10;52QDxW5guNI2oUV+LFO9ZHU0l2fxrMVY+IeQGBbaWY310jMVcxHGubBxOVXRFtGJJrGhmVi+Tpzw&#10;165m8vJ18ujjUtnZOJONsg7+JRCHS8tyxGNIN77T9Oiac772fIBvMec4/Tfpsd+uM/36d2//AAAA&#10;//8DAFBLAwQUAAYACAAAACEAnrR7tN8AAAANAQAADwAAAGRycy9kb3ducmV2LnhtbEyPQUvDQBCF&#10;74L/YRnBi9hNCmmXmE0RUbwIxdqDx012moRmZ0N2m8Z/77QXvb0383jzTbGZXS8mHEPnSUO6SEAg&#10;1d521GjYf709KhAhGrKm94QafjDApry9KUxu/Zk+cdrFRnAJhdxoaGMccilD3aIzYeEHJN4d/OhM&#10;ZDs20o7mzOWul8skWUlnOuILrRnwpcX6uDs5DfV303yoVayO4XWe/P59m04PB63v7+bnJxAR5/gX&#10;hgs+o0PJTJU/kQ2iZ6/UmqMs0mzN6hK5jioWy0xlIMtC/v+i/AUAAP//AwBQSwECLQAUAAYACAAA&#10;ACEAtoM4kv4AAADhAQAAEwAAAAAAAAAAAAAAAAAAAAAAW0NvbnRlbnRfVHlwZXNdLnhtbFBLAQIt&#10;ABQABgAIAAAAIQA4/SH/1gAAAJQBAAALAAAAAAAAAAAAAAAAAC8BAABfcmVscy8ucmVsc1BLAQIt&#10;ABQABgAIAAAAIQBxh2rK5QEAACUEAAAOAAAAAAAAAAAAAAAAAC4CAABkcnMvZTJvRG9jLnhtbFBL&#10;AQItABQABgAIAAAAIQCetHu03wAAAA0BAAAPAAAAAAAAAAAAAAAAAD8EAABkcnMvZG93bnJldi54&#10;bWxQSwUGAAAAAAQABADzAAAASwUAAAAA&#10;" strokecolor="#00acd7" strokeweight=".5pt">
                <w10:wrap type="through"/>
              </v:line>
            </w:pict>
          </mc:Fallback>
        </mc:AlternateContent>
      </w:r>
      <w:r w:rsidR="00AA7BDF">
        <w:rPr>
          <w:noProof/>
        </w:rPr>
        <w:drawing>
          <wp:anchor distT="0" distB="0" distL="114300" distR="114300" simplePos="0" relativeHeight="251541504" behindDoc="0" locked="0" layoutInCell="1" allowOverlap="1" wp14:anchorId="6421BAAD" wp14:editId="3ACDC8EA">
            <wp:simplePos x="0" y="0"/>
            <wp:positionH relativeFrom="column">
              <wp:posOffset>274320</wp:posOffset>
            </wp:positionH>
            <wp:positionV relativeFrom="paragraph">
              <wp:posOffset>2161540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7BDF">
        <w:rPr>
          <w:noProof/>
        </w:rPr>
        <mc:AlternateContent>
          <mc:Choice Requires="wps">
            <w:drawing>
              <wp:anchor distT="0" distB="0" distL="114300" distR="114300" simplePos="0" relativeHeight="251544576" behindDoc="0" locked="0" layoutInCell="1" allowOverlap="1" wp14:anchorId="48AF5104" wp14:editId="207E3E4B">
                <wp:simplePos x="0" y="0"/>
                <wp:positionH relativeFrom="column">
                  <wp:posOffset>274320</wp:posOffset>
                </wp:positionH>
                <wp:positionV relativeFrom="paragraph">
                  <wp:posOffset>2438357</wp:posOffset>
                </wp:positionV>
                <wp:extent cx="3256280" cy="0"/>
                <wp:effectExtent l="0" t="0" r="20320" b="254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A28C801" id="Straight Connector 230" o:spid="_x0000_s1026" style="position:absolute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92pt" to="278pt,19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Hv5wEAACoEAAAOAAAAZHJzL2Uyb0RvYy54bWysU9uK2zAQfS/0H4TeGzsOmy4mzlISti+l&#10;Dd3tByiyZAt0Y6TGyd93JDtOaAsLpS+ypJlzZs7xaPN0NpqcBATlbEOXi5ISYblrle0a+uP1+cMj&#10;JSEy2zLtrGjoRQT6tH3/bjP4WlSud7oVQJDEhnrwDe1j9HVRBN4Lw8LCeWExKB0YFvEIXdECG5Dd&#10;6KIqy3UxOGg9OC5CwNv9GKTbzC+l4PGblEFEohuKvcW8Ql6PaS22G1Z3wHyv+NQG+4cuDFMWi85U&#10;exYZ+QnqDyqjOLjgZFxwZwonpeIia0A1y/I3NS898yJrQXOCn20K/4+Wfz0dgKi2odUK/bHM4E96&#10;icBU10eyc9aihQ5IiqJXgw81Qnb2ANMp+AMk4WcJJn1REjlnfy+zv+IcCcfLVfWwrh6xDL/GihvQ&#10;Q4ifhTMkbRqqlU3SWc1OX0LEYph6TUnX2pKhoevVQ6IzHgUE22VAcFq1z0rrlBagO+40kBNLA1B+&#10;2u0/Jh1IdpeGJ21TtsgTM9VLWkd1eRcvWoyFvwuJjqGeaqyXZlXMRRjnwsblVEVbzE4wiQ3NwPJt&#10;4JR/62oGL98GjzqulZ2NM9go6+BvBPF8bVmO+WjSne60Pbr2kv97DuBAZh+nx5Mm/v6c4bcnvv0F&#10;AAD//wMAUEsDBBQABgAIAAAAIQDOh+7J3wAAAAoBAAAPAAAAZHJzL2Rvd25yZXYueG1sTI9PS8NA&#10;EMXvgt9hmYIXsZv+CyHNpogoXgSx9uBxk51uQrOzIbtN47d3BMHeZuY93vxesZtcJ0YcQutJwWKe&#10;gECqvWnJKjh8vjxkIELUZHTnCRV8Y4BdeXtT6Nz4C33guI9WcAiFXCtoYuxzKUPdoNNh7nsk1o5+&#10;cDryOlhpBn3hcNfJZZKk0umW+EOje3xqsD7tz05B/WXtW5bG6hSep9EfXt8X4/1RqbvZ9LgFEXGK&#10;/2b4xWd0KJmp8mcyQXQK1qslOxWssjV3YsNmk/JQ/V1kWcjrCuUPAAAA//8DAFBLAQItABQABgAI&#10;AAAAIQC2gziS/gAAAOEBAAATAAAAAAAAAAAAAAAAAAAAAABbQ29udGVudF9UeXBlc10ueG1sUEsB&#10;Ai0AFAAGAAgAAAAhADj9If/WAAAAlAEAAAsAAAAAAAAAAAAAAAAALwEAAF9yZWxzLy5yZWxzUEsB&#10;Ai0AFAAGAAgAAAAhAEp24e/nAQAAKgQAAA4AAAAAAAAAAAAAAAAALgIAAGRycy9lMm9Eb2MueG1s&#10;UEsBAi0AFAAGAAgAAAAhAM6H7snfAAAACgEAAA8AAAAAAAAAAAAAAAAAQQQAAGRycy9kb3ducmV2&#10;LnhtbFBLBQYAAAAABAAEAPMAAABNBQAAAAA=&#10;" strokecolor="#00acd7" strokeweight=".5pt">
                <w10:wrap type="through"/>
              </v:line>
            </w:pict>
          </mc:Fallback>
        </mc:AlternateContent>
      </w:r>
      <w:r w:rsidR="00E041A0">
        <w:rPr>
          <w:noProof/>
        </w:rPr>
        <w:drawing>
          <wp:anchor distT="0" distB="0" distL="114300" distR="114300" simplePos="0" relativeHeight="251539456" behindDoc="0" locked="0" layoutInCell="1" allowOverlap="1" wp14:anchorId="7C8B3178" wp14:editId="7F982A3D">
            <wp:simplePos x="0" y="0"/>
            <wp:positionH relativeFrom="column">
              <wp:posOffset>274320</wp:posOffset>
            </wp:positionH>
            <wp:positionV relativeFrom="paragraph">
              <wp:posOffset>744220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w:drawing>
          <wp:anchor distT="0" distB="0" distL="114300" distR="114300" simplePos="0" relativeHeight="251540480" behindDoc="0" locked="0" layoutInCell="1" allowOverlap="1" wp14:anchorId="285EE04B" wp14:editId="0B996DEF">
            <wp:simplePos x="0" y="0"/>
            <wp:positionH relativeFrom="column">
              <wp:posOffset>4617720</wp:posOffset>
            </wp:positionH>
            <wp:positionV relativeFrom="paragraph">
              <wp:posOffset>744220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5F2A8871" wp14:editId="181B2266">
                <wp:simplePos x="0" y="0"/>
                <wp:positionH relativeFrom="column">
                  <wp:posOffset>274320</wp:posOffset>
                </wp:positionH>
                <wp:positionV relativeFrom="paragraph">
                  <wp:posOffset>1009650</wp:posOffset>
                </wp:positionV>
                <wp:extent cx="4097655" cy="0"/>
                <wp:effectExtent l="0" t="0" r="17145" b="25400"/>
                <wp:wrapThrough wrapText="bothSides">
                  <wp:wrapPolygon edited="0">
                    <wp:start x="0" y="-1"/>
                    <wp:lineTo x="0" y="-1"/>
                    <wp:lineTo x="21556" y="-1"/>
                    <wp:lineTo x="21556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E18D4F4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79.5pt" to="344.2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03t6QEAACoEAAAOAAAAZHJzL2Uyb0RvYy54bWysU12v0zAMfUfiP0R5Z+0G24Vq3RXadHlB&#10;MHHhB2Rp0kbKl5ywdv8eJ+26CZCuhHhJ49jH9jl2t4+D0eQsIChna7pclJQIy12jbFvTH9+f3ryn&#10;JERmG6adFTW9iEAfd69fbXtfiZXrnG4EEExiQ9X7mnYx+qooAu+EYWHhvLDolA4Mi2hCWzTAesxu&#10;dLEqy03RO2g8OC5CwNfD6KS7nF9KweNXKYOIRNcUe4v5hHye0lnstqxqgflO8akN9g9dGKYsFp1T&#10;HVhk5CeoP1IZxcEFJ+OCO1M4KRUXmQOyWZa/sXnumBeZC4oT/CxT+H9p+ZfzEYhqarpa4agsMzik&#10;5whMtV0ke2ctSuiAJC9q1ftQIWRvjzBZwR8hER8kmPRFSmTI+l5mfcUQCcfHd+WHh816TQm/+oob&#10;0EOIn4QzJF1qqpVN1FnFzp9DxGIYeg1Jz9qSvqabt2ucKjceCQTbZkBwWjVPSusUFqA97TWQM0sL&#10;UH7cHx4SD0x2F4aWtila5I2Z6iWuI7t8ixctxsLfhETFkM9qrJd2VcxFGOfCxuVURVuMTjCJDc3A&#10;8mXgFH/ragYvXwaPPK6VnY0z2Cjr4G8J4nBtWY7xKNId73Q9ueaS554duJBZx+nnSRt/b2f47Rff&#10;/QIAAP//AwBQSwMEFAAGAAgAAAAhAI8++nXeAAAACgEAAA8AAABkcnMvZG93bnJldi54bWxMj01L&#10;w0AQhu+C/2EZwYvYTasNMWZTSlF6EcTag8dNdroJzc6G7DaN/94pCHqcdx7ej2I1uU6MOITWk4L5&#10;LAGBVHvTklWw/3y9z0CEqMnozhMq+MYAq/L6qtC58Wf6wHEXrWATCrlW0MTY51KGukGnw8z3SPw7&#10;+MHpyOdgpRn0mc1dJxdJkkqnW+KERve4abA+7k5OQf1l7VuWxuoYXqbR77fv8/HuoNTtzbR+BhFx&#10;in8wXOpzdSi5U+VPZILoFDw+LJhkffnEmxhIs2wJovpVZFnI/xPKHwAAAP//AwBQSwECLQAUAAYA&#10;CAAAACEAtoM4kv4AAADhAQAAEwAAAAAAAAAAAAAAAAAAAAAAW0NvbnRlbnRfVHlwZXNdLnhtbFBL&#10;AQItABQABgAIAAAAIQA4/SH/1gAAAJQBAAALAAAAAAAAAAAAAAAAAC8BAABfcmVscy8ucmVsc1BL&#10;AQItABQABgAIAAAAIQD/e03t6QEAACoEAAAOAAAAAAAAAAAAAAAAAC4CAABkcnMvZTJvRG9jLnht&#10;bFBLAQItABQABgAIAAAAIQCPPvp13gAAAAoBAAAPAAAAAAAAAAAAAAAAAEMEAABkcnMvZG93bnJl&#10;di54bWxQSwUGAAAAAAQABADzAAAATgUAAAAA&#10;" strokecolor="#00acd7" strokeweight=".5pt">
                <w10:wrap type="through"/>
              </v:line>
            </w:pict>
          </mc:Fallback>
        </mc:AlternateContent>
      </w:r>
      <w:r w:rsidR="00E041A0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6F93272" wp14:editId="64035BD9">
                <wp:simplePos x="0" y="0"/>
                <wp:positionH relativeFrom="column">
                  <wp:posOffset>4617720</wp:posOffset>
                </wp:positionH>
                <wp:positionV relativeFrom="paragraph">
                  <wp:posOffset>1009650</wp:posOffset>
                </wp:positionV>
                <wp:extent cx="2303780" cy="0"/>
                <wp:effectExtent l="0" t="0" r="33020" b="25400"/>
                <wp:wrapThrough wrapText="bothSides">
                  <wp:wrapPolygon edited="0">
                    <wp:start x="0" y="-1"/>
                    <wp:lineTo x="0" y="-1"/>
                    <wp:lineTo x="21671" y="-1"/>
                    <wp:lineTo x="21671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00ACD7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6970A1F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79.5pt" to="54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0b+6AEAACoEAAAOAAAAZHJzL2Uyb0RvYy54bWysU9uK2zAQfS/0H4TeGzsO3d2aOEtJ2L6U&#10;NnTbD1BkyRboxkiNk7/vSHac0BYWln2RJc2cM3OOxuvHk9HkKCAoZxu6XJSUCMtdq2zX0F8/nz48&#10;UBIisy3TzoqGnkWgj5v379aDr0XleqdbAQRJbKgH39A+Rl8XReC9MCwsnBcWg9KBYRGP0BUtsAHZ&#10;jS6qsrwrBgetB8dFCHi7G4N0k/mlFDx+lzKISHRDsbeYV8jrIa3FZs3qDpjvFZ/aYK/owjBlsehM&#10;tWORkd+g/qEyioMLTsYFd6ZwUiousgZUsyz/UvPcMy+yFjQn+Nmm8Ha0/NtxD0S1Da2qT5RYZvCR&#10;niMw1fWRbJ21aKEDkqLo1eBDjZCt3cN0Cn4PSfhJgklflERO2d/z7K84RcLxslqVq/sHfAZ+iRVX&#10;oIcQvwhnSNo0VCubpLOaHb+GiMUw9ZKSrrUlQ0PvVh8TnfEoINguA4LTqn1SWqe0AN1hq4EcWRqA&#10;8vN2d590INlNGp60TdkiT8xUL2kd1eVdPGsxFv4hJDqW9Iz10qyKuQjjXNi4nKpoi9kJJrGhGVi+&#10;DJzyr13N4OXL4FHHpbKzcQYbZR38jyCeLi3LMR9NutGdtgfXnvO75wAOZPZx+nnSxN+eM/z6i2/+&#10;AAAA//8DAFBLAwQUAAYACAAAACEADUz0198AAAAMAQAADwAAAGRycy9kb3ducmV2LnhtbEyPT0vD&#10;QBDF74LfYRnBi9jdBuyfmE0RUbwIYu3B4yY73YRmZ0N2m8Zv7xQEe5uZ93jze8Vm8p0YcYhtIA3z&#10;mQKBVAfbktOw+3q9X4GIyZA1XSDU8IMRNuX1VWFyG070ieM2OcEhFHOjoUmpz6WMdYPexFnokVjb&#10;h8GbxOvgpB3MicN9JzOlFtKblvhDY3p8brA+bI9eQ/3t3PtqkapDfJnGsHv7mI93e61vb6anRxAJ&#10;p/RvhjM+o0PJTFU4ko2i07DMlhlbWXhYc6mzQ60VT9XfSZaFvCxR/gIAAP//AwBQSwECLQAUAAYA&#10;CAAAACEAtoM4kv4AAADhAQAAEwAAAAAAAAAAAAAAAAAAAAAAW0NvbnRlbnRfVHlwZXNdLnhtbFBL&#10;AQItABQABgAIAAAAIQA4/SH/1gAAAJQBAAALAAAAAAAAAAAAAAAAAC8BAABfcmVscy8ucmVsc1BL&#10;AQItABQABgAIAAAAIQDy00b+6AEAACoEAAAOAAAAAAAAAAAAAAAAAC4CAABkcnMvZTJvRG9jLnht&#10;bFBLAQItABQABgAIAAAAIQANTPTX3wAAAAwBAAAPAAAAAAAAAAAAAAAAAEIEAABkcnMvZG93bnJl&#10;di54bWxQSwUGAAAAAAQABADzAAAATgUAAAAA&#10;" strokecolor="#00acd7" strokeweight=".5pt">
                <w10:wrap type="through"/>
              </v:line>
            </w:pict>
          </mc:Fallback>
        </mc:AlternateContent>
      </w:r>
      <w:r w:rsidR="00CB28F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5AE6CE" wp14:editId="6FE787E5">
                <wp:simplePos x="0" y="0"/>
                <wp:positionH relativeFrom="margin">
                  <wp:align>center</wp:align>
                </wp:positionH>
                <wp:positionV relativeFrom="page">
                  <wp:posOffset>1207135</wp:posOffset>
                </wp:positionV>
                <wp:extent cx="2907792" cy="36576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7792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2B77A5E1" w:rsidR="00CF7831" w:rsidRPr="00ED00BE" w:rsidRDefault="008D1B05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bookmarkStart w:id="0" w:name="_GoBack"/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RUBBER DUCK RELAY</w:t>
                            </w:r>
                          </w:p>
                          <w:bookmarkEnd w:id="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5AE6CE" id="_x0000_t202" coordsize="21600,21600" o:spt="202" path="m0,0l0,21600,21600,21600,21600,0xe">
                <v:stroke joinstyle="miter"/>
                <v:path gradientshapeok="t" o:connecttype="rect"/>
              </v:shapetype>
              <v:shape id="Text Box 98" o:spid="_x0000_s1033" type="#_x0000_t202" style="position:absolute;margin-left:0;margin-top:95.05pt;width:228.95pt;height:28.8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kFvJNQCAAAXBgAADgAAAGRycy9lMm9Eb2MueG1srFRLb9swDL4P2H8QdE9tZ3k0Rp3CTZFhQNEW&#10;a4eeFVlKjOk1SUmcDfvvo2Q7Tbsd1mEXmyIpivw+kheXjRRox6yrtSpwdpZixBTVVa3WBf7yuByc&#10;Y+Q8URURWrECH5jDl/P37y72JmdDvdGiYhZBEOXyvSnwxnuTJ4mjGyaJO9OGKTBybSXxcLTrpLJk&#10;D9GlSIZpOkn22lbGasqcA+11a8TzGJ9zRv0d5455JAoMufn4tfG7Ct9kfkHytSVmU9MuDfIPWUhS&#10;K3j0GOqaeIK2tv4tlKyp1U5zf0a1TDTnNWWxBqgmS19V87AhhsVaABxnjjC5/xeW3u7uLaqrAs+A&#10;KUUkcPTIGo+udINABfjsjcvB7cGAo29ADzz3egfKUHbDrQx/KAiBHZA+HNEN0Sgoh7N0Op0NMaJg&#10;+zAZTycR/uT5trHOf2RaoiAU2AJ7EVSyu3EeMgHX3iU8pvSyFiIyKNQLBTi2GhZboL1NcsgExOAZ&#10;cor0/FiMp8NyOp4NJuU4G4yy9HxQlulwcL0s0zIdLRez0dVPyEKSbJTvoVEMtFlACIBYCrLuSAnm&#10;v2NFEvqih7Msid3T1geBY519qklAv0U5Sv4gWChAqM+MA28R7KCIE8MWwqIdgV4nlDLlI08RDPAO&#10;XhwAe8vFzj9CFqF8y+UW/P5lrfzxsqyVtpHaV2lXX/uUeesPYJzUHUTfrJrYsOO+CVe6OkBvWt1O&#10;tzN0WUMD3RDn74mFcYZ2hBXl7+DDhd4XWHcSRhttv/9JH/yBT7BiFFgvsPu2JZZhJD4pmL9ZNhqF&#10;fRIPI+ghONhTy+rUorZyoYGVDJahoVEM/l70IrdaPsEmK8OrYCKKwtsF9r248O3Sgk1IWVlGJ9gg&#10;hvgb9WBoCB1ICuPx2DwRa7oZ8tBIt7pfJCR/NUqtb7ipdLn1mtdxzgLOLaod/rB9Ylt2mzKst9Nz&#10;9Hre5/NfAAAA//8DAFBLAwQUAAYACAAAACEAS+pOrt0AAAAIAQAADwAAAGRycy9kb3ducmV2Lnht&#10;bEyPwU7DMBBE70j8g7WVuFG7VUqaEKdCIK4gSluJmxtvk6jxOordJvw9ywmOs7OaeVNsJteJKw6h&#10;9aRhMVcgkCpvW6o17D5f79cgQjRkTecJNXxjgE15e1OY3PqRPvC6jbXgEAq50dDE2OdShqpBZ8Lc&#10;90jsnfzgTGQ51NIOZuRw18mlUg/SmZa4oTE9PjdYnbcXp2H/dvo6JOq9fnGrfvSTkuQyqfXdbHp6&#10;BBFxin/P8IvP6FAy09FfyAbRaeAhka+ZWoBgO1mlGYijhmWSpiDLQv4fUP4AAAD//wMAUEsBAi0A&#10;FAAGAAgAAAAhAOSZw8D7AAAA4QEAABMAAAAAAAAAAAAAAAAAAAAAAFtDb250ZW50X1R5cGVzXS54&#10;bWxQSwECLQAUAAYACAAAACEAI7Jq4dcAAACUAQAACwAAAAAAAAAAAAAAAAAsAQAAX3JlbHMvLnJl&#10;bHNQSwECLQAUAAYACAAAACEAFkFvJNQCAAAXBgAADgAAAAAAAAAAAAAAAAAsAgAAZHJzL2Uyb0Rv&#10;Yy54bWxQSwECLQAUAAYACAAAACEAS+pOrt0AAAAIAQAADwAAAAAAAAAAAAAAAAAsBQAAZHJzL2Rv&#10;d25yZXYueG1sUEsFBgAAAAAEAAQA8wAAADYGAAAAAA==&#10;" filled="f" stroked="f">
                <v:textbox>
                  <w:txbxContent>
                    <w:p w14:paraId="113312CB" w14:textId="2B77A5E1" w:rsidR="00CF7831" w:rsidRPr="00ED00BE" w:rsidRDefault="008D1B05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bookmarkStart w:id="1" w:name="_GoBack"/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RUBBER DUCK RELAY</w:t>
                      </w:r>
                    </w:p>
                    <w:bookmarkEnd w:id="1"/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5A4BEE8" w14:textId="353666F7" w:rsidR="00794312" w:rsidRDefault="00794312" w:rsidP="004E7C8D"/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527828" w14:textId="77777777" w:rsidR="00DB256A" w:rsidRDefault="00DB256A" w:rsidP="00233FF0">
      <w:r>
        <w:separator/>
      </w:r>
    </w:p>
  </w:endnote>
  <w:endnote w:type="continuationSeparator" w:id="0">
    <w:p w14:paraId="4B2B8E6C" w14:textId="77777777" w:rsidR="00DB256A" w:rsidRDefault="00DB256A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6F760E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5CA865DC">
          <wp:simplePos x="0" y="0"/>
          <wp:positionH relativeFrom="margin">
            <wp:align>center</wp:align>
          </wp:positionH>
          <wp:positionV relativeFrom="paragraph">
            <wp:posOffset>-187628</wp:posOffset>
          </wp:positionV>
          <wp:extent cx="6766558" cy="617895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8" cy="617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C3BC96" w14:textId="77777777" w:rsidR="00DB256A" w:rsidRDefault="00DB256A" w:rsidP="00233FF0">
      <w:r>
        <w:separator/>
      </w:r>
    </w:p>
  </w:footnote>
  <w:footnote w:type="continuationSeparator" w:id="0">
    <w:p w14:paraId="79F41E57" w14:textId="77777777" w:rsidR="00DB256A" w:rsidRDefault="00DB256A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36ECADFF">
          <wp:simplePos x="0" y="0"/>
          <wp:positionH relativeFrom="margin">
            <wp:align>center</wp:align>
          </wp:positionH>
          <wp:positionV relativeFrom="paragraph">
            <wp:posOffset>5080</wp:posOffset>
          </wp:positionV>
          <wp:extent cx="6768134" cy="1161288"/>
          <wp:effectExtent l="0" t="0" r="0" b="762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1610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763B37F0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32" type="#_x0000_t75" style="width:176pt;height:176pt" o:bullet="t">
        <v:imagedata r:id="rId1" o:title="P-03-checkmark"/>
      </v:shape>
    </w:pict>
  </w:numPicBullet>
  <w:numPicBullet w:numPicBulletId="1">
    <w:pict>
      <v:shape w14:anchorId="5577DA59" id="_x0000_i1333" type="#_x0000_t75" style="width:316pt;height:316pt" o:bullet="t">
        <v:imagedata r:id="rId2" o:title="FieldDay_Bullet-01"/>
      </v:shape>
    </w:pict>
  </w:numPicBullet>
  <w:abstractNum w:abstractNumId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AD3822"/>
    <w:multiLevelType w:val="multilevel"/>
    <w:tmpl w:val="D11000E0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14700F"/>
    <w:multiLevelType w:val="hybridMultilevel"/>
    <w:tmpl w:val="5680C72C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C73C84"/>
    <w:multiLevelType w:val="hybridMultilevel"/>
    <w:tmpl w:val="EFAC1E2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283B7E"/>
    <w:multiLevelType w:val="hybridMultilevel"/>
    <w:tmpl w:val="2B0CD3AE"/>
    <w:lvl w:ilvl="0" w:tplc="BDE225DE">
      <w:numFmt w:val="bullet"/>
      <w:lvlText w:val=""/>
      <w:lvlJc w:val="left"/>
      <w:pPr>
        <w:ind w:left="360" w:hanging="36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2D3E71"/>
    <w:multiLevelType w:val="hybridMultilevel"/>
    <w:tmpl w:val="98881B36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BBB56DA"/>
    <w:multiLevelType w:val="hybridMultilevel"/>
    <w:tmpl w:val="42F085E8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9"/>
  </w:num>
  <w:num w:numId="3">
    <w:abstractNumId w:val="11"/>
  </w:num>
  <w:num w:numId="4">
    <w:abstractNumId w:val="31"/>
  </w:num>
  <w:num w:numId="5">
    <w:abstractNumId w:val="10"/>
  </w:num>
  <w:num w:numId="6">
    <w:abstractNumId w:val="34"/>
  </w:num>
  <w:num w:numId="7">
    <w:abstractNumId w:val="36"/>
  </w:num>
  <w:num w:numId="8">
    <w:abstractNumId w:val="5"/>
  </w:num>
  <w:num w:numId="9">
    <w:abstractNumId w:val="6"/>
  </w:num>
  <w:num w:numId="10">
    <w:abstractNumId w:val="33"/>
  </w:num>
  <w:num w:numId="11">
    <w:abstractNumId w:val="2"/>
  </w:num>
  <w:num w:numId="12">
    <w:abstractNumId w:val="26"/>
  </w:num>
  <w:num w:numId="13">
    <w:abstractNumId w:val="3"/>
  </w:num>
  <w:num w:numId="14">
    <w:abstractNumId w:val="25"/>
  </w:num>
  <w:num w:numId="15">
    <w:abstractNumId w:val="37"/>
  </w:num>
  <w:num w:numId="16">
    <w:abstractNumId w:val="7"/>
  </w:num>
  <w:num w:numId="17">
    <w:abstractNumId w:val="28"/>
  </w:num>
  <w:num w:numId="18">
    <w:abstractNumId w:val="13"/>
  </w:num>
  <w:num w:numId="19">
    <w:abstractNumId w:val="18"/>
  </w:num>
  <w:num w:numId="20">
    <w:abstractNumId w:val="15"/>
  </w:num>
  <w:num w:numId="21">
    <w:abstractNumId w:val="30"/>
  </w:num>
  <w:num w:numId="22">
    <w:abstractNumId w:val="22"/>
  </w:num>
  <w:num w:numId="23">
    <w:abstractNumId w:val="35"/>
  </w:num>
  <w:num w:numId="24">
    <w:abstractNumId w:val="17"/>
  </w:num>
  <w:num w:numId="25">
    <w:abstractNumId w:val="38"/>
  </w:num>
  <w:num w:numId="26">
    <w:abstractNumId w:val="19"/>
  </w:num>
  <w:num w:numId="27">
    <w:abstractNumId w:val="23"/>
  </w:num>
  <w:num w:numId="28">
    <w:abstractNumId w:val="27"/>
  </w:num>
  <w:num w:numId="29">
    <w:abstractNumId w:val="1"/>
  </w:num>
  <w:num w:numId="30">
    <w:abstractNumId w:val="8"/>
  </w:num>
  <w:num w:numId="31">
    <w:abstractNumId w:val="0"/>
  </w:num>
  <w:num w:numId="32">
    <w:abstractNumId w:val="12"/>
  </w:num>
  <w:num w:numId="33">
    <w:abstractNumId w:val="29"/>
  </w:num>
  <w:num w:numId="34">
    <w:abstractNumId w:val="16"/>
  </w:num>
  <w:num w:numId="35">
    <w:abstractNumId w:val="21"/>
  </w:num>
  <w:num w:numId="36">
    <w:abstractNumId w:val="14"/>
  </w:num>
  <w:num w:numId="37">
    <w:abstractNumId w:val="32"/>
  </w:num>
  <w:num w:numId="38">
    <w:abstractNumId w:val="4"/>
  </w:num>
  <w:num w:numId="39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tDA2MTM0NDQ3MbNU0lEKTi0uzszPAykwrAUAcHRcdCwAAAA="/>
  </w:docVars>
  <w:rsids>
    <w:rsidRoot w:val="00233FF0"/>
    <w:rsid w:val="00012409"/>
    <w:rsid w:val="00036C82"/>
    <w:rsid w:val="0009373C"/>
    <w:rsid w:val="000C0812"/>
    <w:rsid w:val="000C18FE"/>
    <w:rsid w:val="000F6145"/>
    <w:rsid w:val="00112D5A"/>
    <w:rsid w:val="0011684B"/>
    <w:rsid w:val="00124B81"/>
    <w:rsid w:val="00127ABE"/>
    <w:rsid w:val="00155F29"/>
    <w:rsid w:val="001855BE"/>
    <w:rsid w:val="001A4745"/>
    <w:rsid w:val="001C2CF8"/>
    <w:rsid w:val="001D0659"/>
    <w:rsid w:val="001D18DD"/>
    <w:rsid w:val="001E345B"/>
    <w:rsid w:val="001E7A69"/>
    <w:rsid w:val="00202E69"/>
    <w:rsid w:val="00222FA3"/>
    <w:rsid w:val="00224491"/>
    <w:rsid w:val="002335BB"/>
    <w:rsid w:val="00233FF0"/>
    <w:rsid w:val="002418A4"/>
    <w:rsid w:val="002424D6"/>
    <w:rsid w:val="00276491"/>
    <w:rsid w:val="002E0D38"/>
    <w:rsid w:val="002E2F38"/>
    <w:rsid w:val="002E3B0C"/>
    <w:rsid w:val="00304D34"/>
    <w:rsid w:val="003A5C99"/>
    <w:rsid w:val="003D732B"/>
    <w:rsid w:val="003E2289"/>
    <w:rsid w:val="004344F7"/>
    <w:rsid w:val="00437F5E"/>
    <w:rsid w:val="0047477A"/>
    <w:rsid w:val="004C2776"/>
    <w:rsid w:val="004D04E2"/>
    <w:rsid w:val="004D29DB"/>
    <w:rsid w:val="004D426E"/>
    <w:rsid w:val="004E7C8D"/>
    <w:rsid w:val="004F4878"/>
    <w:rsid w:val="00500A82"/>
    <w:rsid w:val="00504D04"/>
    <w:rsid w:val="00520896"/>
    <w:rsid w:val="00522773"/>
    <w:rsid w:val="00525C27"/>
    <w:rsid w:val="005849E9"/>
    <w:rsid w:val="005B1AD3"/>
    <w:rsid w:val="005C76DF"/>
    <w:rsid w:val="005F7AF8"/>
    <w:rsid w:val="0061754E"/>
    <w:rsid w:val="00687DC6"/>
    <w:rsid w:val="006C2F8F"/>
    <w:rsid w:val="006D1118"/>
    <w:rsid w:val="006F760E"/>
    <w:rsid w:val="00712670"/>
    <w:rsid w:val="007267AA"/>
    <w:rsid w:val="00771866"/>
    <w:rsid w:val="007736EB"/>
    <w:rsid w:val="007753CC"/>
    <w:rsid w:val="00791F72"/>
    <w:rsid w:val="00794312"/>
    <w:rsid w:val="007A4780"/>
    <w:rsid w:val="007A4B19"/>
    <w:rsid w:val="007B5586"/>
    <w:rsid w:val="007C3E2F"/>
    <w:rsid w:val="007D2BA2"/>
    <w:rsid w:val="00881358"/>
    <w:rsid w:val="008901F1"/>
    <w:rsid w:val="00896D43"/>
    <w:rsid w:val="008D1B05"/>
    <w:rsid w:val="008E4DC2"/>
    <w:rsid w:val="008E6A07"/>
    <w:rsid w:val="008F51CF"/>
    <w:rsid w:val="00900B5F"/>
    <w:rsid w:val="009179DC"/>
    <w:rsid w:val="00921521"/>
    <w:rsid w:val="009B3B7A"/>
    <w:rsid w:val="009C554A"/>
    <w:rsid w:val="00A013F6"/>
    <w:rsid w:val="00A63F85"/>
    <w:rsid w:val="00AA7BDF"/>
    <w:rsid w:val="00AC0D2B"/>
    <w:rsid w:val="00AD187D"/>
    <w:rsid w:val="00B00BDD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E39A4"/>
    <w:rsid w:val="00BF7D20"/>
    <w:rsid w:val="00C104B0"/>
    <w:rsid w:val="00C24A98"/>
    <w:rsid w:val="00C35CA8"/>
    <w:rsid w:val="00C83BBF"/>
    <w:rsid w:val="00C85F58"/>
    <w:rsid w:val="00CB28FB"/>
    <w:rsid w:val="00CB5962"/>
    <w:rsid w:val="00CC6EE8"/>
    <w:rsid w:val="00CF6436"/>
    <w:rsid w:val="00CF7831"/>
    <w:rsid w:val="00D46EDE"/>
    <w:rsid w:val="00D74ECB"/>
    <w:rsid w:val="00D76DD3"/>
    <w:rsid w:val="00DB256A"/>
    <w:rsid w:val="00DE69CB"/>
    <w:rsid w:val="00E041A0"/>
    <w:rsid w:val="00E108E7"/>
    <w:rsid w:val="00E20E3D"/>
    <w:rsid w:val="00E335F8"/>
    <w:rsid w:val="00E80D95"/>
    <w:rsid w:val="00E80F5F"/>
    <w:rsid w:val="00ED00BE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jpg"/><Relationship Id="rId13" Type="http://schemas.openxmlformats.org/officeDocument/2006/relationships/image" Target="media/image6.jpeg"/><Relationship Id="rId14" Type="http://schemas.openxmlformats.org/officeDocument/2006/relationships/image" Target="media/image7.jpg"/><Relationship Id="rId15" Type="http://schemas.openxmlformats.org/officeDocument/2006/relationships/image" Target="media/image8.jpg"/><Relationship Id="rId16" Type="http://schemas.openxmlformats.org/officeDocument/2006/relationships/image" Target="media/image9.jp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AC08BC1-B58D-1644-91AF-2AFBCAEDA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</Words>
  <Characters>1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4</cp:revision>
  <cp:lastPrinted>2018-05-01T09:00:00Z</cp:lastPrinted>
  <dcterms:created xsi:type="dcterms:W3CDTF">2018-05-01T09:00:00Z</dcterms:created>
  <dcterms:modified xsi:type="dcterms:W3CDTF">2018-05-02T23:12:00Z</dcterms:modified>
</cp:coreProperties>
</file>